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199E6D" w14:textId="2EFF04EF" w:rsidR="005E4AE3" w:rsidRPr="00996B60" w:rsidRDefault="00C15F02">
      <w:pPr>
        <w:rPr>
          <w:rFonts w:ascii="Times New Roman" w:hAnsi="Times New Roman" w:cs="Times New Roman"/>
          <w:b/>
          <w:sz w:val="24"/>
          <w:szCs w:val="24"/>
        </w:rPr>
      </w:pPr>
      <w:r w:rsidRPr="00996B60"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="005E4AE3">
        <w:rPr>
          <w:rFonts w:ascii="Times New Roman" w:hAnsi="Times New Roman" w:cs="Times New Roman"/>
          <w:b/>
          <w:sz w:val="24"/>
          <w:szCs w:val="24"/>
        </w:rPr>
        <w:t>T</w:t>
      </w:r>
      <w:r w:rsidRPr="00996B60">
        <w:rPr>
          <w:rFonts w:ascii="Times New Roman" w:hAnsi="Times New Roman" w:cs="Times New Roman"/>
          <w:b/>
          <w:sz w:val="24"/>
          <w:szCs w:val="24"/>
        </w:rPr>
        <w:t xml:space="preserve">able 1. </w:t>
      </w:r>
      <w:r w:rsidR="00B51CBB" w:rsidRPr="00996B60">
        <w:rPr>
          <w:rFonts w:ascii="Times New Roman" w:hAnsi="Times New Roman" w:cs="Times New Roman"/>
          <w:b/>
          <w:sz w:val="24"/>
          <w:szCs w:val="24"/>
        </w:rPr>
        <w:t xml:space="preserve">List of </w:t>
      </w:r>
      <w:r w:rsidR="009238DA" w:rsidRPr="00996B60">
        <w:rPr>
          <w:rFonts w:ascii="Times New Roman" w:hAnsi="Times New Roman" w:cs="Times New Roman"/>
          <w:b/>
          <w:sz w:val="24"/>
          <w:szCs w:val="24"/>
        </w:rPr>
        <w:t>resources</w:t>
      </w:r>
      <w:r w:rsidR="00B51CBB" w:rsidRPr="00996B60">
        <w:rPr>
          <w:rFonts w:ascii="Times New Roman" w:hAnsi="Times New Roman" w:cs="Times New Roman"/>
          <w:b/>
          <w:sz w:val="24"/>
          <w:szCs w:val="24"/>
        </w:rPr>
        <w:t xml:space="preserve"> used </w:t>
      </w:r>
      <w:r w:rsidRPr="00996B60">
        <w:rPr>
          <w:rFonts w:ascii="Times New Roman" w:hAnsi="Times New Roman" w:cs="Times New Roman"/>
          <w:b/>
          <w:sz w:val="24"/>
          <w:szCs w:val="24"/>
        </w:rPr>
        <w:t>in the study</w:t>
      </w:r>
      <w:r w:rsidR="00297034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tbl>
      <w:tblPr>
        <w:tblStyle w:val="TableGrid"/>
        <w:tblW w:w="10060" w:type="dxa"/>
        <w:tblLayout w:type="fixed"/>
        <w:tblLook w:val="0480" w:firstRow="0" w:lastRow="0" w:firstColumn="1" w:lastColumn="0" w:noHBand="0" w:noVBand="1"/>
      </w:tblPr>
      <w:tblGrid>
        <w:gridCol w:w="846"/>
        <w:gridCol w:w="2410"/>
        <w:gridCol w:w="339"/>
        <w:gridCol w:w="2880"/>
        <w:gridCol w:w="1170"/>
        <w:gridCol w:w="2404"/>
        <w:gridCol w:w="11"/>
      </w:tblGrid>
      <w:tr w:rsidR="00F95DB8" w:rsidRPr="00EA439E" w14:paraId="38C304A1" w14:textId="77777777" w:rsidTr="00685D62">
        <w:trPr>
          <w:gridAfter w:val="1"/>
          <w:wAfter w:w="11" w:type="dxa"/>
        </w:trPr>
        <w:tc>
          <w:tcPr>
            <w:tcW w:w="3595" w:type="dxa"/>
            <w:gridSpan w:val="3"/>
          </w:tcPr>
          <w:p w14:paraId="251FE48F" w14:textId="77777777" w:rsidR="00817800" w:rsidRPr="00EA439E" w:rsidRDefault="00817800" w:rsidP="0081780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439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AGENT or RESOURCE </w:t>
            </w:r>
          </w:p>
        </w:tc>
        <w:tc>
          <w:tcPr>
            <w:tcW w:w="2880" w:type="dxa"/>
          </w:tcPr>
          <w:p w14:paraId="538FFD84" w14:textId="77777777" w:rsidR="00817800" w:rsidRPr="00EA439E" w:rsidRDefault="00817800" w:rsidP="0081780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439E">
              <w:rPr>
                <w:rFonts w:ascii="Times New Roman" w:hAnsi="Times New Roman" w:cs="Times New Roman"/>
                <w:b/>
                <w:sz w:val="24"/>
                <w:szCs w:val="24"/>
              </w:rPr>
              <w:t>SOURCE</w:t>
            </w:r>
          </w:p>
        </w:tc>
        <w:tc>
          <w:tcPr>
            <w:tcW w:w="1170" w:type="dxa"/>
          </w:tcPr>
          <w:p w14:paraId="55FD9A4D" w14:textId="77777777" w:rsidR="00817800" w:rsidRPr="00EA439E" w:rsidRDefault="00817800" w:rsidP="0081780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439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ilution </w:t>
            </w:r>
          </w:p>
        </w:tc>
        <w:tc>
          <w:tcPr>
            <w:tcW w:w="2404" w:type="dxa"/>
          </w:tcPr>
          <w:p w14:paraId="7D1564A5" w14:textId="77777777" w:rsidR="00817800" w:rsidRPr="00EA439E" w:rsidRDefault="00817800" w:rsidP="0081780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439E">
              <w:rPr>
                <w:rFonts w:ascii="Times New Roman" w:hAnsi="Times New Roman" w:cs="Times New Roman"/>
                <w:b/>
                <w:sz w:val="24"/>
                <w:szCs w:val="24"/>
              </w:rPr>
              <w:t>IDENTIFIER</w:t>
            </w:r>
          </w:p>
        </w:tc>
      </w:tr>
      <w:tr w:rsidR="00CE7240" w:rsidRPr="00EA439E" w14:paraId="7A1870CF" w14:textId="77777777" w:rsidTr="00685D62">
        <w:trPr>
          <w:gridAfter w:val="1"/>
          <w:wAfter w:w="11" w:type="dxa"/>
        </w:trPr>
        <w:tc>
          <w:tcPr>
            <w:tcW w:w="10049" w:type="dxa"/>
            <w:gridSpan w:val="6"/>
          </w:tcPr>
          <w:p w14:paraId="2C95638A" w14:textId="77777777" w:rsidR="00CE7240" w:rsidRPr="00C11795" w:rsidRDefault="00CE7240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1179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Antibodies</w:t>
            </w:r>
          </w:p>
        </w:tc>
      </w:tr>
      <w:tr w:rsidR="0031151B" w:rsidRPr="00A4756E" w14:paraId="79534868" w14:textId="77777777" w:rsidTr="00685D62">
        <w:trPr>
          <w:gridAfter w:val="1"/>
          <w:wAfter w:w="11" w:type="dxa"/>
        </w:trPr>
        <w:tc>
          <w:tcPr>
            <w:tcW w:w="3595" w:type="dxa"/>
            <w:gridSpan w:val="3"/>
          </w:tcPr>
          <w:p w14:paraId="16ACA093" w14:textId="4BF2E2A3" w:rsidR="0031151B" w:rsidRPr="00A4756E" w:rsidRDefault="0031151B" w:rsidP="003115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 xml:space="preserve">Mfn1 </w:t>
            </w:r>
          </w:p>
        </w:tc>
        <w:tc>
          <w:tcPr>
            <w:tcW w:w="2880" w:type="dxa"/>
          </w:tcPr>
          <w:p w14:paraId="7798E61D" w14:textId="77777777" w:rsidR="0031151B" w:rsidRPr="00A4756E" w:rsidRDefault="0031151B" w:rsidP="003115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proofErr w:type="spellStart"/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proofErr w:type="spellEnd"/>
            <w:r w:rsidRPr="00A4756E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1170" w:type="dxa"/>
          </w:tcPr>
          <w:p w14:paraId="3FC0E803" w14:textId="77777777" w:rsidR="0031151B" w:rsidRPr="00A4756E" w:rsidRDefault="0031151B" w:rsidP="003115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1:3000</w:t>
            </w:r>
          </w:p>
        </w:tc>
        <w:tc>
          <w:tcPr>
            <w:tcW w:w="2404" w:type="dxa"/>
          </w:tcPr>
          <w:p w14:paraId="66919022" w14:textId="77777777" w:rsidR="0031151B" w:rsidRPr="00A4756E" w:rsidRDefault="0031151B" w:rsidP="003115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14739</w:t>
            </w:r>
          </w:p>
        </w:tc>
      </w:tr>
      <w:tr w:rsidR="0031151B" w:rsidRPr="00A4756E" w14:paraId="3ECE39CE" w14:textId="77777777" w:rsidTr="00685D62">
        <w:trPr>
          <w:gridAfter w:val="1"/>
          <w:wAfter w:w="11" w:type="dxa"/>
        </w:trPr>
        <w:tc>
          <w:tcPr>
            <w:tcW w:w="3595" w:type="dxa"/>
            <w:gridSpan w:val="3"/>
          </w:tcPr>
          <w:p w14:paraId="0B0DB8BE" w14:textId="1E1AB0AC" w:rsidR="0031151B" w:rsidRPr="00A4756E" w:rsidRDefault="0031151B" w:rsidP="003115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Mfn2</w:t>
            </w:r>
          </w:p>
        </w:tc>
        <w:tc>
          <w:tcPr>
            <w:tcW w:w="2880" w:type="dxa"/>
          </w:tcPr>
          <w:p w14:paraId="28750759" w14:textId="77777777" w:rsidR="0031151B" w:rsidRPr="00A4756E" w:rsidRDefault="0031151B" w:rsidP="003115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proofErr w:type="spellStart"/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proofErr w:type="spellEnd"/>
            <w:r w:rsidRPr="00A4756E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1170" w:type="dxa"/>
          </w:tcPr>
          <w:p w14:paraId="2CA7AF42" w14:textId="77777777" w:rsidR="0031151B" w:rsidRPr="00A4756E" w:rsidRDefault="0031151B" w:rsidP="003115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1:3000</w:t>
            </w:r>
          </w:p>
        </w:tc>
        <w:tc>
          <w:tcPr>
            <w:tcW w:w="2404" w:type="dxa"/>
          </w:tcPr>
          <w:p w14:paraId="37FB4D38" w14:textId="77777777" w:rsidR="0031151B" w:rsidRPr="00A4756E" w:rsidRDefault="0031151B" w:rsidP="003115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9482</w:t>
            </w:r>
          </w:p>
        </w:tc>
      </w:tr>
      <w:tr w:rsidR="0031151B" w:rsidRPr="00A4756E" w14:paraId="49B8B53E" w14:textId="77777777" w:rsidTr="00685D62">
        <w:trPr>
          <w:gridAfter w:val="1"/>
          <w:wAfter w:w="11" w:type="dxa"/>
        </w:trPr>
        <w:tc>
          <w:tcPr>
            <w:tcW w:w="3595" w:type="dxa"/>
            <w:gridSpan w:val="3"/>
          </w:tcPr>
          <w:p w14:paraId="088C7339" w14:textId="0308BAC0" w:rsidR="0031151B" w:rsidRPr="00A4756E" w:rsidRDefault="0031151B" w:rsidP="003115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 xml:space="preserve">Drp1 </w:t>
            </w:r>
          </w:p>
        </w:tc>
        <w:tc>
          <w:tcPr>
            <w:tcW w:w="2880" w:type="dxa"/>
          </w:tcPr>
          <w:p w14:paraId="0F2D0DF4" w14:textId="77777777" w:rsidR="0031151B" w:rsidRPr="00A4756E" w:rsidRDefault="0031151B" w:rsidP="003115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proofErr w:type="spellStart"/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proofErr w:type="spellEnd"/>
            <w:r w:rsidRPr="00A4756E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1170" w:type="dxa"/>
          </w:tcPr>
          <w:p w14:paraId="4E7CFE9D" w14:textId="77777777" w:rsidR="0031151B" w:rsidRPr="00A4756E" w:rsidRDefault="0031151B" w:rsidP="003115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1:3000</w:t>
            </w:r>
          </w:p>
        </w:tc>
        <w:tc>
          <w:tcPr>
            <w:tcW w:w="2404" w:type="dxa"/>
          </w:tcPr>
          <w:p w14:paraId="2C40B6FC" w14:textId="77777777" w:rsidR="0031151B" w:rsidRPr="00A4756E" w:rsidRDefault="0031151B" w:rsidP="003115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8570</w:t>
            </w:r>
          </w:p>
        </w:tc>
      </w:tr>
      <w:tr w:rsidR="0031151B" w:rsidRPr="00A4756E" w14:paraId="1686B555" w14:textId="77777777" w:rsidTr="00685D62">
        <w:trPr>
          <w:gridAfter w:val="1"/>
          <w:wAfter w:w="11" w:type="dxa"/>
        </w:trPr>
        <w:tc>
          <w:tcPr>
            <w:tcW w:w="3595" w:type="dxa"/>
            <w:gridSpan w:val="3"/>
          </w:tcPr>
          <w:p w14:paraId="4E0DE13E" w14:textId="77777777" w:rsidR="0031151B" w:rsidRPr="00A4756E" w:rsidRDefault="0031151B" w:rsidP="003115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β-Actin</w:t>
            </w:r>
          </w:p>
        </w:tc>
        <w:tc>
          <w:tcPr>
            <w:tcW w:w="2880" w:type="dxa"/>
          </w:tcPr>
          <w:p w14:paraId="0586D993" w14:textId="77777777" w:rsidR="0031151B" w:rsidRPr="00A4756E" w:rsidRDefault="0031151B" w:rsidP="003115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Sigma</w:t>
            </w:r>
          </w:p>
        </w:tc>
        <w:tc>
          <w:tcPr>
            <w:tcW w:w="1170" w:type="dxa"/>
          </w:tcPr>
          <w:p w14:paraId="21558BE9" w14:textId="77777777" w:rsidR="0031151B" w:rsidRPr="00A4756E" w:rsidRDefault="0031151B" w:rsidP="003115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1:3000</w:t>
            </w:r>
          </w:p>
        </w:tc>
        <w:tc>
          <w:tcPr>
            <w:tcW w:w="2404" w:type="dxa"/>
          </w:tcPr>
          <w:p w14:paraId="69E52343" w14:textId="77777777" w:rsidR="0031151B" w:rsidRPr="00A4756E" w:rsidRDefault="0031151B" w:rsidP="003115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A5316</w:t>
            </w:r>
          </w:p>
        </w:tc>
      </w:tr>
      <w:tr w:rsidR="00892B25" w:rsidRPr="00A4756E" w14:paraId="5179C84A" w14:textId="77777777" w:rsidTr="00685D62">
        <w:trPr>
          <w:gridAfter w:val="1"/>
          <w:wAfter w:w="11" w:type="dxa"/>
        </w:trPr>
        <w:tc>
          <w:tcPr>
            <w:tcW w:w="3595" w:type="dxa"/>
            <w:gridSpan w:val="3"/>
            <w:shd w:val="clear" w:color="auto" w:fill="auto"/>
          </w:tcPr>
          <w:p w14:paraId="2A51E0E9" w14:textId="23D6BFDF" w:rsidR="00892B25" w:rsidRPr="00685D6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5D62">
              <w:rPr>
                <w:rFonts w:ascii="Times New Roman" w:hAnsi="Times New Roman" w:cs="Times New Roman"/>
                <w:sz w:val="24"/>
                <w:szCs w:val="24"/>
              </w:rPr>
              <w:t>β-Actin</w:t>
            </w:r>
          </w:p>
        </w:tc>
        <w:tc>
          <w:tcPr>
            <w:tcW w:w="2880" w:type="dxa"/>
            <w:shd w:val="clear" w:color="auto" w:fill="auto"/>
          </w:tcPr>
          <w:p w14:paraId="222E20E4" w14:textId="7EF708F3" w:rsidR="00892B25" w:rsidRPr="00685D6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5D62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proofErr w:type="spellStart"/>
            <w:r w:rsidRPr="00685D62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proofErr w:type="spellEnd"/>
            <w:r w:rsidRPr="00685D62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1170" w:type="dxa"/>
            <w:shd w:val="clear" w:color="auto" w:fill="auto"/>
          </w:tcPr>
          <w:p w14:paraId="5EB080ED" w14:textId="643EB929" w:rsidR="00892B25" w:rsidRPr="00685D62" w:rsidRDefault="00C035A4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5D62">
              <w:rPr>
                <w:rFonts w:ascii="Times New Roman" w:hAnsi="Times New Roman" w:cs="Times New Roman"/>
                <w:sz w:val="24"/>
                <w:szCs w:val="24"/>
              </w:rPr>
              <w:t>1:3000</w:t>
            </w:r>
          </w:p>
        </w:tc>
        <w:tc>
          <w:tcPr>
            <w:tcW w:w="2404" w:type="dxa"/>
            <w:shd w:val="clear" w:color="auto" w:fill="auto"/>
          </w:tcPr>
          <w:p w14:paraId="344EE37B" w14:textId="4531B066" w:rsidR="00892B25" w:rsidRPr="00685D62" w:rsidRDefault="00C035A4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5D62">
              <w:rPr>
                <w:rFonts w:ascii="Times New Roman" w:hAnsi="Times New Roman" w:cs="Times New Roman"/>
                <w:sz w:val="24"/>
                <w:szCs w:val="24"/>
              </w:rPr>
              <w:t>3700</w:t>
            </w:r>
          </w:p>
        </w:tc>
      </w:tr>
      <w:tr w:rsidR="00892B25" w:rsidRPr="00A4756E" w14:paraId="6C9C9CF0" w14:textId="77777777" w:rsidTr="00685D62">
        <w:trPr>
          <w:gridAfter w:val="1"/>
          <w:wAfter w:w="11" w:type="dxa"/>
        </w:trPr>
        <w:tc>
          <w:tcPr>
            <w:tcW w:w="3595" w:type="dxa"/>
            <w:gridSpan w:val="3"/>
          </w:tcPr>
          <w:p w14:paraId="48E7383F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NDUFB8</w:t>
            </w:r>
          </w:p>
        </w:tc>
        <w:tc>
          <w:tcPr>
            <w:tcW w:w="2880" w:type="dxa"/>
          </w:tcPr>
          <w:p w14:paraId="6965B5D5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Abcam</w:t>
            </w:r>
          </w:p>
        </w:tc>
        <w:tc>
          <w:tcPr>
            <w:tcW w:w="1170" w:type="dxa"/>
          </w:tcPr>
          <w:p w14:paraId="7DFD8A43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1:3000</w:t>
            </w:r>
          </w:p>
        </w:tc>
        <w:tc>
          <w:tcPr>
            <w:tcW w:w="2404" w:type="dxa"/>
          </w:tcPr>
          <w:p w14:paraId="02AE1D09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Ab110242</w:t>
            </w:r>
          </w:p>
        </w:tc>
      </w:tr>
      <w:tr w:rsidR="00892B25" w:rsidRPr="00A4756E" w14:paraId="4D46704C" w14:textId="77777777" w:rsidTr="00685D62">
        <w:trPr>
          <w:gridAfter w:val="1"/>
          <w:wAfter w:w="11" w:type="dxa"/>
        </w:trPr>
        <w:tc>
          <w:tcPr>
            <w:tcW w:w="3595" w:type="dxa"/>
            <w:gridSpan w:val="3"/>
          </w:tcPr>
          <w:p w14:paraId="4F3D85A5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ATP5A</w:t>
            </w:r>
          </w:p>
        </w:tc>
        <w:tc>
          <w:tcPr>
            <w:tcW w:w="2880" w:type="dxa"/>
          </w:tcPr>
          <w:p w14:paraId="063CEF6D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Abcam</w:t>
            </w:r>
          </w:p>
        </w:tc>
        <w:tc>
          <w:tcPr>
            <w:tcW w:w="1170" w:type="dxa"/>
          </w:tcPr>
          <w:p w14:paraId="6AB9CBF6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1:3000</w:t>
            </w:r>
          </w:p>
        </w:tc>
        <w:tc>
          <w:tcPr>
            <w:tcW w:w="2404" w:type="dxa"/>
          </w:tcPr>
          <w:p w14:paraId="74D29260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Ab14748</w:t>
            </w:r>
          </w:p>
        </w:tc>
      </w:tr>
      <w:tr w:rsidR="00892B25" w:rsidRPr="00A4756E" w14:paraId="0DB08C3D" w14:textId="77777777" w:rsidTr="00685D62">
        <w:trPr>
          <w:gridAfter w:val="1"/>
          <w:wAfter w:w="11" w:type="dxa"/>
        </w:trPr>
        <w:tc>
          <w:tcPr>
            <w:tcW w:w="3595" w:type="dxa"/>
            <w:gridSpan w:val="3"/>
          </w:tcPr>
          <w:p w14:paraId="224F0487" w14:textId="3D49876D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CD133</w:t>
            </w:r>
            <w:r w:rsidR="00685D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880" w:type="dxa"/>
          </w:tcPr>
          <w:p w14:paraId="4C6D7E9E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proofErr w:type="spellStart"/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proofErr w:type="spellEnd"/>
            <w:r w:rsidRPr="00A4756E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1170" w:type="dxa"/>
          </w:tcPr>
          <w:p w14:paraId="1F9F497E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1:3000</w:t>
            </w:r>
          </w:p>
        </w:tc>
        <w:tc>
          <w:tcPr>
            <w:tcW w:w="2404" w:type="dxa"/>
          </w:tcPr>
          <w:p w14:paraId="3CD3354C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64326</w:t>
            </w:r>
          </w:p>
        </w:tc>
      </w:tr>
      <w:tr w:rsidR="00892B25" w:rsidRPr="00A4756E" w14:paraId="55479054" w14:textId="77777777" w:rsidTr="00685D62">
        <w:trPr>
          <w:gridAfter w:val="1"/>
          <w:wAfter w:w="11" w:type="dxa"/>
        </w:trPr>
        <w:tc>
          <w:tcPr>
            <w:tcW w:w="3595" w:type="dxa"/>
            <w:gridSpan w:val="3"/>
          </w:tcPr>
          <w:p w14:paraId="4900BBA7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MTCO2</w:t>
            </w:r>
          </w:p>
        </w:tc>
        <w:tc>
          <w:tcPr>
            <w:tcW w:w="2880" w:type="dxa"/>
          </w:tcPr>
          <w:p w14:paraId="3C2BD80D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Abcam</w:t>
            </w:r>
          </w:p>
        </w:tc>
        <w:tc>
          <w:tcPr>
            <w:tcW w:w="1170" w:type="dxa"/>
          </w:tcPr>
          <w:p w14:paraId="790C3127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1:3000</w:t>
            </w:r>
          </w:p>
        </w:tc>
        <w:tc>
          <w:tcPr>
            <w:tcW w:w="2404" w:type="dxa"/>
          </w:tcPr>
          <w:p w14:paraId="63C69B7A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Ab110258</w:t>
            </w:r>
          </w:p>
        </w:tc>
      </w:tr>
      <w:tr w:rsidR="00892B25" w:rsidRPr="00A4756E" w14:paraId="40A48D0B" w14:textId="77777777" w:rsidTr="00685D62">
        <w:trPr>
          <w:gridAfter w:val="1"/>
          <w:wAfter w:w="11" w:type="dxa"/>
        </w:trPr>
        <w:tc>
          <w:tcPr>
            <w:tcW w:w="3595" w:type="dxa"/>
            <w:gridSpan w:val="3"/>
          </w:tcPr>
          <w:p w14:paraId="3578CDC5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UQCRC2</w:t>
            </w:r>
          </w:p>
        </w:tc>
        <w:tc>
          <w:tcPr>
            <w:tcW w:w="2880" w:type="dxa"/>
          </w:tcPr>
          <w:p w14:paraId="767ABD94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Abcam</w:t>
            </w:r>
          </w:p>
        </w:tc>
        <w:tc>
          <w:tcPr>
            <w:tcW w:w="1170" w:type="dxa"/>
          </w:tcPr>
          <w:p w14:paraId="5DC7CDC0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1:2000</w:t>
            </w:r>
          </w:p>
        </w:tc>
        <w:tc>
          <w:tcPr>
            <w:tcW w:w="2404" w:type="dxa"/>
          </w:tcPr>
          <w:p w14:paraId="552D29AC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Ab14745</w:t>
            </w:r>
          </w:p>
        </w:tc>
      </w:tr>
      <w:tr w:rsidR="00892B25" w:rsidRPr="00A4756E" w14:paraId="5A234235" w14:textId="77777777" w:rsidTr="00685D62">
        <w:trPr>
          <w:gridAfter w:val="1"/>
          <w:wAfter w:w="11" w:type="dxa"/>
        </w:trPr>
        <w:tc>
          <w:tcPr>
            <w:tcW w:w="3595" w:type="dxa"/>
            <w:gridSpan w:val="3"/>
          </w:tcPr>
          <w:p w14:paraId="03C3A582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Mitofusin2</w:t>
            </w:r>
          </w:p>
        </w:tc>
        <w:tc>
          <w:tcPr>
            <w:tcW w:w="2880" w:type="dxa"/>
          </w:tcPr>
          <w:p w14:paraId="03B11CC9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Abcam</w:t>
            </w:r>
          </w:p>
        </w:tc>
        <w:tc>
          <w:tcPr>
            <w:tcW w:w="1170" w:type="dxa"/>
          </w:tcPr>
          <w:p w14:paraId="3CA9F31B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1:1500</w:t>
            </w:r>
          </w:p>
        </w:tc>
        <w:tc>
          <w:tcPr>
            <w:tcW w:w="2404" w:type="dxa"/>
          </w:tcPr>
          <w:p w14:paraId="5EE03377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Ab186317</w:t>
            </w:r>
          </w:p>
        </w:tc>
      </w:tr>
      <w:tr w:rsidR="00892B25" w:rsidRPr="00A4756E" w14:paraId="4E9C9283" w14:textId="77777777" w:rsidTr="00685D62">
        <w:trPr>
          <w:gridAfter w:val="1"/>
          <w:wAfter w:w="11" w:type="dxa"/>
        </w:trPr>
        <w:tc>
          <w:tcPr>
            <w:tcW w:w="3595" w:type="dxa"/>
            <w:gridSpan w:val="3"/>
          </w:tcPr>
          <w:p w14:paraId="15AFCD43" w14:textId="75E2A33C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CD44</w:t>
            </w:r>
            <w:r w:rsidR="00685D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880" w:type="dxa"/>
          </w:tcPr>
          <w:p w14:paraId="14624D4C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proofErr w:type="spellStart"/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proofErr w:type="spellEnd"/>
            <w:r w:rsidRPr="00A4756E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1170" w:type="dxa"/>
          </w:tcPr>
          <w:p w14:paraId="1A3C1ACD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1:3000</w:t>
            </w:r>
          </w:p>
        </w:tc>
        <w:tc>
          <w:tcPr>
            <w:tcW w:w="2404" w:type="dxa"/>
          </w:tcPr>
          <w:p w14:paraId="0EDCFB2C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5640</w:t>
            </w:r>
          </w:p>
        </w:tc>
      </w:tr>
      <w:tr w:rsidR="00892B25" w:rsidRPr="00A4756E" w14:paraId="0895E138" w14:textId="77777777" w:rsidTr="00685D62">
        <w:trPr>
          <w:gridAfter w:val="1"/>
          <w:wAfter w:w="11" w:type="dxa"/>
        </w:trPr>
        <w:tc>
          <w:tcPr>
            <w:tcW w:w="3595" w:type="dxa"/>
            <w:gridSpan w:val="3"/>
          </w:tcPr>
          <w:p w14:paraId="67AD8906" w14:textId="308F66DB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ABCG2</w:t>
            </w:r>
            <w:r w:rsidR="00685D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880" w:type="dxa"/>
          </w:tcPr>
          <w:p w14:paraId="076E986E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proofErr w:type="spellStart"/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proofErr w:type="spellEnd"/>
            <w:r w:rsidRPr="00A4756E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1170" w:type="dxa"/>
          </w:tcPr>
          <w:p w14:paraId="38DA60FE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1:3000</w:t>
            </w:r>
          </w:p>
        </w:tc>
        <w:tc>
          <w:tcPr>
            <w:tcW w:w="2404" w:type="dxa"/>
          </w:tcPr>
          <w:p w14:paraId="2CC7D07C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42078</w:t>
            </w:r>
          </w:p>
        </w:tc>
      </w:tr>
      <w:tr w:rsidR="00892B25" w:rsidRPr="00A4756E" w14:paraId="48C88C19" w14:textId="77777777" w:rsidTr="00685D62">
        <w:trPr>
          <w:gridAfter w:val="1"/>
          <w:wAfter w:w="11" w:type="dxa"/>
        </w:trPr>
        <w:tc>
          <w:tcPr>
            <w:tcW w:w="3595" w:type="dxa"/>
            <w:gridSpan w:val="3"/>
          </w:tcPr>
          <w:p w14:paraId="78EDCF59" w14:textId="2E91CD9B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Nanog</w:t>
            </w:r>
            <w:r w:rsidR="00685D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880" w:type="dxa"/>
          </w:tcPr>
          <w:p w14:paraId="56387767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proofErr w:type="spellStart"/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proofErr w:type="spellEnd"/>
            <w:r w:rsidRPr="00A4756E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1170" w:type="dxa"/>
          </w:tcPr>
          <w:p w14:paraId="4F497DD0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1:2000</w:t>
            </w:r>
          </w:p>
        </w:tc>
        <w:tc>
          <w:tcPr>
            <w:tcW w:w="2404" w:type="dxa"/>
          </w:tcPr>
          <w:p w14:paraId="516C74C5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4903</w:t>
            </w:r>
          </w:p>
        </w:tc>
      </w:tr>
      <w:tr w:rsidR="00892B25" w:rsidRPr="00A4756E" w14:paraId="06844D70" w14:textId="77777777" w:rsidTr="00685D62">
        <w:trPr>
          <w:gridAfter w:val="1"/>
          <w:wAfter w:w="11" w:type="dxa"/>
        </w:trPr>
        <w:tc>
          <w:tcPr>
            <w:tcW w:w="3595" w:type="dxa"/>
            <w:gridSpan w:val="3"/>
          </w:tcPr>
          <w:p w14:paraId="50B36F73" w14:textId="463300AC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Sox2</w:t>
            </w:r>
            <w:r w:rsidR="00685D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880" w:type="dxa"/>
          </w:tcPr>
          <w:p w14:paraId="0EC77CDA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proofErr w:type="spellStart"/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proofErr w:type="spellEnd"/>
            <w:r w:rsidRPr="00A4756E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1170" w:type="dxa"/>
          </w:tcPr>
          <w:p w14:paraId="160D6428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1:2000</w:t>
            </w:r>
          </w:p>
        </w:tc>
        <w:tc>
          <w:tcPr>
            <w:tcW w:w="2404" w:type="dxa"/>
          </w:tcPr>
          <w:p w14:paraId="1AC80569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3579</w:t>
            </w:r>
          </w:p>
        </w:tc>
      </w:tr>
      <w:tr w:rsidR="00892B25" w:rsidRPr="00A4756E" w14:paraId="2CA13D35" w14:textId="77777777" w:rsidTr="00685D62">
        <w:trPr>
          <w:gridAfter w:val="1"/>
          <w:wAfter w:w="11" w:type="dxa"/>
        </w:trPr>
        <w:tc>
          <w:tcPr>
            <w:tcW w:w="3595" w:type="dxa"/>
            <w:gridSpan w:val="3"/>
          </w:tcPr>
          <w:p w14:paraId="1C9B6F52" w14:textId="6DB37A25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Oct4</w:t>
            </w:r>
            <w:r w:rsidR="00685D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bookmarkStart w:id="0" w:name="_GoBack"/>
            <w:bookmarkEnd w:id="0"/>
          </w:p>
        </w:tc>
        <w:tc>
          <w:tcPr>
            <w:tcW w:w="2880" w:type="dxa"/>
          </w:tcPr>
          <w:p w14:paraId="120A6805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proofErr w:type="spellStart"/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proofErr w:type="spellEnd"/>
            <w:r w:rsidRPr="00A4756E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1170" w:type="dxa"/>
          </w:tcPr>
          <w:p w14:paraId="34454961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1:3000</w:t>
            </w:r>
          </w:p>
        </w:tc>
        <w:tc>
          <w:tcPr>
            <w:tcW w:w="2404" w:type="dxa"/>
          </w:tcPr>
          <w:p w14:paraId="611CE59A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75463</w:t>
            </w:r>
          </w:p>
        </w:tc>
      </w:tr>
      <w:tr w:rsidR="00892B25" w:rsidRPr="00A4756E" w14:paraId="48ED2D1A" w14:textId="77777777" w:rsidTr="00685D62">
        <w:trPr>
          <w:gridAfter w:val="1"/>
          <w:wAfter w:w="11" w:type="dxa"/>
          <w:trHeight w:val="348"/>
        </w:trPr>
        <w:tc>
          <w:tcPr>
            <w:tcW w:w="3595" w:type="dxa"/>
            <w:gridSpan w:val="3"/>
          </w:tcPr>
          <w:p w14:paraId="40B5E22F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SDBH</w:t>
            </w:r>
          </w:p>
        </w:tc>
        <w:tc>
          <w:tcPr>
            <w:tcW w:w="2880" w:type="dxa"/>
          </w:tcPr>
          <w:p w14:paraId="1CB30D4D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Abcam</w:t>
            </w:r>
          </w:p>
        </w:tc>
        <w:tc>
          <w:tcPr>
            <w:tcW w:w="1170" w:type="dxa"/>
          </w:tcPr>
          <w:p w14:paraId="1C120FDA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1:3000</w:t>
            </w:r>
          </w:p>
        </w:tc>
        <w:tc>
          <w:tcPr>
            <w:tcW w:w="2404" w:type="dxa"/>
          </w:tcPr>
          <w:p w14:paraId="7BF6DF9B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14714</w:t>
            </w:r>
          </w:p>
        </w:tc>
      </w:tr>
      <w:tr w:rsidR="00892B25" w:rsidRPr="00A4756E" w14:paraId="3CB8DEC6" w14:textId="77777777" w:rsidTr="00685D62">
        <w:trPr>
          <w:gridAfter w:val="1"/>
          <w:wAfter w:w="11" w:type="dxa"/>
        </w:trPr>
        <w:tc>
          <w:tcPr>
            <w:tcW w:w="3595" w:type="dxa"/>
            <w:gridSpan w:val="3"/>
          </w:tcPr>
          <w:p w14:paraId="4DE81895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 xml:space="preserve">Anti-mouse IgG, HRP-linked </w:t>
            </w:r>
          </w:p>
        </w:tc>
        <w:tc>
          <w:tcPr>
            <w:tcW w:w="2880" w:type="dxa"/>
          </w:tcPr>
          <w:p w14:paraId="5C03F9AC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proofErr w:type="spellStart"/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proofErr w:type="spellEnd"/>
            <w:r w:rsidRPr="00A4756E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1170" w:type="dxa"/>
          </w:tcPr>
          <w:p w14:paraId="1F8E2AC1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1:5000</w:t>
            </w:r>
          </w:p>
        </w:tc>
        <w:tc>
          <w:tcPr>
            <w:tcW w:w="2404" w:type="dxa"/>
          </w:tcPr>
          <w:p w14:paraId="2C0AFDD7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7076</w:t>
            </w:r>
          </w:p>
        </w:tc>
      </w:tr>
      <w:tr w:rsidR="00892B25" w:rsidRPr="00A4756E" w14:paraId="192FBA3A" w14:textId="77777777" w:rsidTr="00685D62">
        <w:trPr>
          <w:gridAfter w:val="1"/>
          <w:wAfter w:w="11" w:type="dxa"/>
        </w:trPr>
        <w:tc>
          <w:tcPr>
            <w:tcW w:w="3595" w:type="dxa"/>
            <w:gridSpan w:val="3"/>
          </w:tcPr>
          <w:p w14:paraId="1B471837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Anti-rabbit IgG, HRP-linked</w:t>
            </w:r>
          </w:p>
        </w:tc>
        <w:tc>
          <w:tcPr>
            <w:tcW w:w="2880" w:type="dxa"/>
          </w:tcPr>
          <w:p w14:paraId="1178B7FF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proofErr w:type="spellStart"/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proofErr w:type="spellEnd"/>
            <w:r w:rsidRPr="00A4756E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1170" w:type="dxa"/>
          </w:tcPr>
          <w:p w14:paraId="5F376616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1;5000</w:t>
            </w:r>
          </w:p>
        </w:tc>
        <w:tc>
          <w:tcPr>
            <w:tcW w:w="2404" w:type="dxa"/>
          </w:tcPr>
          <w:p w14:paraId="6B543986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7074</w:t>
            </w:r>
          </w:p>
        </w:tc>
      </w:tr>
      <w:tr w:rsidR="00892B25" w:rsidRPr="00A4756E" w14:paraId="523CE286" w14:textId="77777777" w:rsidTr="00685D62">
        <w:trPr>
          <w:gridAfter w:val="1"/>
          <w:wAfter w:w="11" w:type="dxa"/>
        </w:trPr>
        <w:tc>
          <w:tcPr>
            <w:tcW w:w="3595" w:type="dxa"/>
            <w:gridSpan w:val="3"/>
          </w:tcPr>
          <w:p w14:paraId="5707EFF4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Donkey anti-Rabbit IgG (H+L) Alexa Fluor Plus 488</w:t>
            </w:r>
          </w:p>
        </w:tc>
        <w:tc>
          <w:tcPr>
            <w:tcW w:w="2880" w:type="dxa"/>
          </w:tcPr>
          <w:p w14:paraId="668D35E9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Thermo Fisher Scientific</w:t>
            </w:r>
          </w:p>
        </w:tc>
        <w:tc>
          <w:tcPr>
            <w:tcW w:w="1170" w:type="dxa"/>
          </w:tcPr>
          <w:p w14:paraId="525A166B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1:500</w:t>
            </w:r>
          </w:p>
        </w:tc>
        <w:tc>
          <w:tcPr>
            <w:tcW w:w="2404" w:type="dxa"/>
          </w:tcPr>
          <w:p w14:paraId="651ADA7D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A32790</w:t>
            </w:r>
          </w:p>
        </w:tc>
      </w:tr>
      <w:tr w:rsidR="00892B25" w:rsidRPr="00A4756E" w14:paraId="40DA8D33" w14:textId="77777777" w:rsidTr="00685D62">
        <w:trPr>
          <w:gridAfter w:val="1"/>
          <w:wAfter w:w="11" w:type="dxa"/>
        </w:trPr>
        <w:tc>
          <w:tcPr>
            <w:tcW w:w="3595" w:type="dxa"/>
            <w:gridSpan w:val="3"/>
          </w:tcPr>
          <w:p w14:paraId="04CB04DA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Alexa Flour 568- goat anti-mouse IgG(H+L)</w:t>
            </w:r>
          </w:p>
        </w:tc>
        <w:tc>
          <w:tcPr>
            <w:tcW w:w="2880" w:type="dxa"/>
          </w:tcPr>
          <w:p w14:paraId="7B85CE52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 xml:space="preserve">Thermo Fisher Scientific </w:t>
            </w:r>
          </w:p>
        </w:tc>
        <w:tc>
          <w:tcPr>
            <w:tcW w:w="1170" w:type="dxa"/>
          </w:tcPr>
          <w:p w14:paraId="574929A8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1:500</w:t>
            </w:r>
          </w:p>
        </w:tc>
        <w:tc>
          <w:tcPr>
            <w:tcW w:w="2404" w:type="dxa"/>
          </w:tcPr>
          <w:p w14:paraId="2CCFF444" w14:textId="77777777" w:rsidR="00892B25" w:rsidRPr="00A4756E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56E">
              <w:rPr>
                <w:rFonts w:ascii="Times New Roman" w:hAnsi="Times New Roman" w:cs="Times New Roman"/>
                <w:sz w:val="24"/>
                <w:szCs w:val="24"/>
              </w:rPr>
              <w:t>A11004</w:t>
            </w:r>
          </w:p>
        </w:tc>
      </w:tr>
      <w:tr w:rsidR="00892B25" w:rsidRPr="00756C45" w14:paraId="20376979" w14:textId="77777777" w:rsidTr="00685D62">
        <w:trPr>
          <w:gridAfter w:val="1"/>
          <w:wAfter w:w="11" w:type="dxa"/>
        </w:trPr>
        <w:tc>
          <w:tcPr>
            <w:tcW w:w="3595" w:type="dxa"/>
            <w:gridSpan w:val="3"/>
            <w:shd w:val="clear" w:color="auto" w:fill="auto"/>
          </w:tcPr>
          <w:p w14:paraId="64E28AC4" w14:textId="03B50AEB" w:rsidR="00892B25" w:rsidRPr="00685D6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5D62">
              <w:rPr>
                <w:rFonts w:ascii="Times New Roman" w:hAnsi="Times New Roman" w:cs="Times New Roman"/>
                <w:sz w:val="24"/>
                <w:szCs w:val="24"/>
              </w:rPr>
              <w:t>Atg5(D5F5U)</w:t>
            </w:r>
          </w:p>
        </w:tc>
        <w:tc>
          <w:tcPr>
            <w:tcW w:w="2880" w:type="dxa"/>
            <w:shd w:val="clear" w:color="auto" w:fill="auto"/>
          </w:tcPr>
          <w:p w14:paraId="61F27231" w14:textId="16FF62C7" w:rsidR="00892B25" w:rsidRPr="00685D6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5D62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proofErr w:type="spellStart"/>
            <w:r w:rsidRPr="00685D62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proofErr w:type="spellEnd"/>
            <w:r w:rsidRPr="00685D62">
              <w:rPr>
                <w:rFonts w:ascii="Times New Roman" w:hAnsi="Times New Roman" w:cs="Times New Roman"/>
                <w:sz w:val="24"/>
                <w:szCs w:val="24"/>
              </w:rPr>
              <w:t xml:space="preserve"> Technology </w:t>
            </w:r>
          </w:p>
        </w:tc>
        <w:tc>
          <w:tcPr>
            <w:tcW w:w="1170" w:type="dxa"/>
            <w:shd w:val="clear" w:color="auto" w:fill="auto"/>
          </w:tcPr>
          <w:p w14:paraId="2D13BEB5" w14:textId="6B38D379" w:rsidR="00892B25" w:rsidRPr="00685D6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5D62">
              <w:rPr>
                <w:rFonts w:ascii="Times New Roman" w:hAnsi="Times New Roman" w:cs="Times New Roman"/>
                <w:sz w:val="24"/>
                <w:szCs w:val="24"/>
              </w:rPr>
              <w:t>1:3000</w:t>
            </w:r>
          </w:p>
        </w:tc>
        <w:tc>
          <w:tcPr>
            <w:tcW w:w="2404" w:type="dxa"/>
            <w:shd w:val="clear" w:color="auto" w:fill="auto"/>
          </w:tcPr>
          <w:p w14:paraId="6987F7B9" w14:textId="72ABD3BB" w:rsidR="00892B25" w:rsidRPr="00685D6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5D62">
              <w:rPr>
                <w:rFonts w:ascii="Times New Roman" w:hAnsi="Times New Roman" w:cs="Times New Roman"/>
                <w:sz w:val="24"/>
                <w:szCs w:val="24"/>
              </w:rPr>
              <w:t>12994</w:t>
            </w:r>
          </w:p>
        </w:tc>
      </w:tr>
      <w:tr w:rsidR="00892B25" w:rsidRPr="00A4756E" w14:paraId="27E77C44" w14:textId="77777777" w:rsidTr="00685D62">
        <w:trPr>
          <w:gridAfter w:val="1"/>
          <w:wAfter w:w="11" w:type="dxa"/>
        </w:trPr>
        <w:tc>
          <w:tcPr>
            <w:tcW w:w="3595" w:type="dxa"/>
            <w:gridSpan w:val="3"/>
            <w:shd w:val="clear" w:color="auto" w:fill="auto"/>
          </w:tcPr>
          <w:p w14:paraId="0B7F4991" w14:textId="4E5C1F71" w:rsidR="00892B25" w:rsidRPr="00685D6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5D62">
              <w:rPr>
                <w:rFonts w:ascii="Times New Roman" w:hAnsi="Times New Roman" w:cs="Times New Roman"/>
                <w:sz w:val="24"/>
                <w:szCs w:val="24"/>
              </w:rPr>
              <w:t>LC3 A/B(D3U4C)</w:t>
            </w:r>
          </w:p>
        </w:tc>
        <w:tc>
          <w:tcPr>
            <w:tcW w:w="2880" w:type="dxa"/>
            <w:shd w:val="clear" w:color="auto" w:fill="auto"/>
          </w:tcPr>
          <w:p w14:paraId="2D35F088" w14:textId="30AFF6B9" w:rsidR="00892B25" w:rsidRPr="00685D6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5D62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proofErr w:type="spellStart"/>
            <w:r w:rsidRPr="00685D62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proofErr w:type="spellEnd"/>
            <w:r w:rsidRPr="00685D62">
              <w:rPr>
                <w:rFonts w:ascii="Times New Roman" w:hAnsi="Times New Roman" w:cs="Times New Roman"/>
                <w:sz w:val="24"/>
                <w:szCs w:val="24"/>
              </w:rPr>
              <w:t xml:space="preserve"> Technology </w:t>
            </w:r>
          </w:p>
        </w:tc>
        <w:tc>
          <w:tcPr>
            <w:tcW w:w="1170" w:type="dxa"/>
            <w:shd w:val="clear" w:color="auto" w:fill="auto"/>
          </w:tcPr>
          <w:p w14:paraId="0959555F" w14:textId="39AC2844" w:rsidR="00892B25" w:rsidRPr="00685D6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5D62">
              <w:rPr>
                <w:rFonts w:ascii="Times New Roman" w:hAnsi="Times New Roman" w:cs="Times New Roman"/>
                <w:sz w:val="24"/>
                <w:szCs w:val="24"/>
              </w:rPr>
              <w:t>1:3000</w:t>
            </w:r>
          </w:p>
        </w:tc>
        <w:tc>
          <w:tcPr>
            <w:tcW w:w="2404" w:type="dxa"/>
            <w:shd w:val="clear" w:color="auto" w:fill="auto"/>
          </w:tcPr>
          <w:p w14:paraId="432CC752" w14:textId="7309D877" w:rsidR="00892B25" w:rsidRPr="00685D6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5D62">
              <w:rPr>
                <w:rFonts w:ascii="Times New Roman" w:hAnsi="Times New Roman" w:cs="Times New Roman"/>
                <w:sz w:val="24"/>
                <w:szCs w:val="24"/>
              </w:rPr>
              <w:t>12741</w:t>
            </w:r>
          </w:p>
        </w:tc>
      </w:tr>
      <w:tr w:rsidR="00892B25" w:rsidRPr="00625292" w14:paraId="13B83232" w14:textId="77777777" w:rsidTr="00685D62">
        <w:trPr>
          <w:gridAfter w:val="1"/>
          <w:wAfter w:w="11" w:type="dxa"/>
        </w:trPr>
        <w:tc>
          <w:tcPr>
            <w:tcW w:w="3595" w:type="dxa"/>
            <w:gridSpan w:val="3"/>
          </w:tcPr>
          <w:p w14:paraId="74B325AA" w14:textId="55F68B49" w:rsidR="00892B25" w:rsidRPr="0062529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Fluoreshield</w:t>
            </w:r>
            <w:proofErr w:type="spellEnd"/>
            <w:r w:rsidRPr="00625292">
              <w:rPr>
                <w:rFonts w:ascii="Times New Roman" w:hAnsi="Times New Roman" w:cs="Times New Roman"/>
                <w:sz w:val="24"/>
                <w:szCs w:val="24"/>
              </w:rPr>
              <w:t xml:space="preserve"> with DAPI</w:t>
            </w:r>
          </w:p>
        </w:tc>
        <w:tc>
          <w:tcPr>
            <w:tcW w:w="4050" w:type="dxa"/>
            <w:gridSpan w:val="2"/>
          </w:tcPr>
          <w:p w14:paraId="17B8D216" w14:textId="77777777" w:rsidR="00892B25" w:rsidRPr="0062529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Sigma</w:t>
            </w:r>
          </w:p>
        </w:tc>
        <w:tc>
          <w:tcPr>
            <w:tcW w:w="2404" w:type="dxa"/>
          </w:tcPr>
          <w:p w14:paraId="28605C0D" w14:textId="77777777" w:rsidR="00892B25" w:rsidRPr="0062529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F6057</w:t>
            </w:r>
          </w:p>
        </w:tc>
      </w:tr>
      <w:tr w:rsidR="00892B25" w:rsidRPr="00625292" w14:paraId="7F14E9E4" w14:textId="77777777" w:rsidTr="00685D62">
        <w:trPr>
          <w:gridAfter w:val="1"/>
          <w:wAfter w:w="11" w:type="dxa"/>
          <w:trHeight w:val="253"/>
        </w:trPr>
        <w:tc>
          <w:tcPr>
            <w:tcW w:w="3595" w:type="dxa"/>
            <w:gridSpan w:val="3"/>
          </w:tcPr>
          <w:p w14:paraId="1C6A68FB" w14:textId="77777777" w:rsidR="00892B25" w:rsidRPr="0062529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LS Columns</w:t>
            </w:r>
          </w:p>
        </w:tc>
        <w:tc>
          <w:tcPr>
            <w:tcW w:w="4050" w:type="dxa"/>
            <w:gridSpan w:val="2"/>
          </w:tcPr>
          <w:p w14:paraId="394A1D3B" w14:textId="77777777" w:rsidR="00892B25" w:rsidRPr="00625292" w:rsidRDefault="00892B25" w:rsidP="00892B2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Miltenybiotech</w:t>
            </w:r>
            <w:proofErr w:type="spellEnd"/>
          </w:p>
        </w:tc>
        <w:tc>
          <w:tcPr>
            <w:tcW w:w="2404" w:type="dxa"/>
          </w:tcPr>
          <w:p w14:paraId="6B50352D" w14:textId="77777777" w:rsidR="00892B25" w:rsidRPr="0062529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130-042-401</w:t>
            </w:r>
          </w:p>
        </w:tc>
      </w:tr>
      <w:tr w:rsidR="00892B25" w:rsidRPr="00625292" w14:paraId="3CB69478" w14:textId="77777777" w:rsidTr="00685D62">
        <w:trPr>
          <w:gridAfter w:val="1"/>
          <w:wAfter w:w="11" w:type="dxa"/>
        </w:trPr>
        <w:tc>
          <w:tcPr>
            <w:tcW w:w="3595" w:type="dxa"/>
            <w:gridSpan w:val="3"/>
          </w:tcPr>
          <w:p w14:paraId="605DDB6B" w14:textId="77777777" w:rsidR="00892B25" w:rsidRPr="0062529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 xml:space="preserve">Midi MACS </w:t>
            </w:r>
            <w:proofErr w:type="spellStart"/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Seperator</w:t>
            </w:r>
            <w:proofErr w:type="spellEnd"/>
          </w:p>
        </w:tc>
        <w:tc>
          <w:tcPr>
            <w:tcW w:w="4050" w:type="dxa"/>
            <w:gridSpan w:val="2"/>
          </w:tcPr>
          <w:p w14:paraId="0BB78100" w14:textId="77777777" w:rsidR="00892B25" w:rsidRPr="00625292" w:rsidRDefault="00892B25" w:rsidP="00892B2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Miltenybiotech</w:t>
            </w:r>
            <w:proofErr w:type="spellEnd"/>
          </w:p>
        </w:tc>
        <w:tc>
          <w:tcPr>
            <w:tcW w:w="2404" w:type="dxa"/>
          </w:tcPr>
          <w:p w14:paraId="19DC8A69" w14:textId="77777777" w:rsidR="00892B25" w:rsidRPr="0062529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130-042-302</w:t>
            </w:r>
          </w:p>
        </w:tc>
      </w:tr>
      <w:tr w:rsidR="00892B25" w:rsidRPr="00625292" w14:paraId="0D382288" w14:textId="77777777" w:rsidTr="00685D62">
        <w:trPr>
          <w:gridAfter w:val="1"/>
          <w:wAfter w:w="11" w:type="dxa"/>
        </w:trPr>
        <w:tc>
          <w:tcPr>
            <w:tcW w:w="3595" w:type="dxa"/>
            <w:gridSpan w:val="3"/>
          </w:tcPr>
          <w:p w14:paraId="436A8D85" w14:textId="400903FE" w:rsidR="00892B25" w:rsidRPr="0062529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 xml:space="preserve">CD133 </w:t>
            </w:r>
            <w:proofErr w:type="spellStart"/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microBead</w:t>
            </w:r>
            <w:proofErr w:type="spellEnd"/>
            <w:r w:rsidRPr="00625292">
              <w:rPr>
                <w:rFonts w:ascii="Times New Roman" w:hAnsi="Times New Roman" w:cs="Times New Roman"/>
                <w:sz w:val="24"/>
                <w:szCs w:val="24"/>
              </w:rPr>
              <w:t xml:space="preserve"> Kit</w:t>
            </w:r>
          </w:p>
        </w:tc>
        <w:tc>
          <w:tcPr>
            <w:tcW w:w="4050" w:type="dxa"/>
            <w:gridSpan w:val="2"/>
          </w:tcPr>
          <w:p w14:paraId="69C3FD8F" w14:textId="77777777" w:rsidR="00892B25" w:rsidRPr="00625292" w:rsidRDefault="00892B25" w:rsidP="00892B2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Miltenybiotech</w:t>
            </w:r>
            <w:proofErr w:type="spellEnd"/>
          </w:p>
        </w:tc>
        <w:tc>
          <w:tcPr>
            <w:tcW w:w="2404" w:type="dxa"/>
          </w:tcPr>
          <w:p w14:paraId="1EE3336A" w14:textId="77777777" w:rsidR="00892B25" w:rsidRPr="0062529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130-100-857</w:t>
            </w:r>
          </w:p>
        </w:tc>
      </w:tr>
      <w:tr w:rsidR="00892B25" w:rsidRPr="00625292" w14:paraId="26CB9DBD" w14:textId="77777777" w:rsidTr="00685D62">
        <w:trPr>
          <w:gridAfter w:val="1"/>
          <w:wAfter w:w="11" w:type="dxa"/>
        </w:trPr>
        <w:tc>
          <w:tcPr>
            <w:tcW w:w="3595" w:type="dxa"/>
            <w:gridSpan w:val="3"/>
          </w:tcPr>
          <w:p w14:paraId="3D9177A6" w14:textId="77777777" w:rsidR="00892B25" w:rsidRPr="0062529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MACS Multi Stand</w:t>
            </w:r>
          </w:p>
        </w:tc>
        <w:tc>
          <w:tcPr>
            <w:tcW w:w="4050" w:type="dxa"/>
            <w:gridSpan w:val="2"/>
          </w:tcPr>
          <w:p w14:paraId="10A7F6A5" w14:textId="77777777" w:rsidR="00892B25" w:rsidRPr="00625292" w:rsidRDefault="00892B25" w:rsidP="00892B2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Miltenybiotech</w:t>
            </w:r>
            <w:proofErr w:type="spellEnd"/>
          </w:p>
        </w:tc>
        <w:tc>
          <w:tcPr>
            <w:tcW w:w="2404" w:type="dxa"/>
          </w:tcPr>
          <w:p w14:paraId="16ADDB88" w14:textId="77777777" w:rsidR="00892B25" w:rsidRPr="0062529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130-042-303</w:t>
            </w:r>
          </w:p>
        </w:tc>
      </w:tr>
      <w:tr w:rsidR="00892B25" w:rsidRPr="00625292" w14:paraId="00C6284A" w14:textId="77777777" w:rsidTr="00685D62">
        <w:trPr>
          <w:gridAfter w:val="1"/>
          <w:wAfter w:w="11" w:type="dxa"/>
        </w:trPr>
        <w:tc>
          <w:tcPr>
            <w:tcW w:w="10049" w:type="dxa"/>
            <w:gridSpan w:val="6"/>
          </w:tcPr>
          <w:p w14:paraId="6C6F3160" w14:textId="77777777" w:rsidR="00892B25" w:rsidRPr="00685D62" w:rsidRDefault="00892B25" w:rsidP="00892B2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85D62">
              <w:rPr>
                <w:rFonts w:ascii="Times New Roman" w:hAnsi="Times New Roman" w:cs="Times New Roman"/>
                <w:b/>
                <w:sz w:val="24"/>
                <w:szCs w:val="24"/>
              </w:rPr>
              <w:t>Chemicals</w:t>
            </w:r>
          </w:p>
        </w:tc>
      </w:tr>
      <w:tr w:rsidR="00892B25" w:rsidRPr="00625292" w14:paraId="3FA63911" w14:textId="77777777" w:rsidTr="00685D62">
        <w:trPr>
          <w:gridAfter w:val="1"/>
          <w:wAfter w:w="11" w:type="dxa"/>
        </w:trPr>
        <w:tc>
          <w:tcPr>
            <w:tcW w:w="3595" w:type="dxa"/>
            <w:gridSpan w:val="3"/>
          </w:tcPr>
          <w:p w14:paraId="4D044E76" w14:textId="77777777" w:rsidR="00892B25" w:rsidRPr="0062529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Lipofectamine 2000</w:t>
            </w:r>
          </w:p>
        </w:tc>
        <w:tc>
          <w:tcPr>
            <w:tcW w:w="4050" w:type="dxa"/>
            <w:gridSpan w:val="2"/>
          </w:tcPr>
          <w:p w14:paraId="3942EBD2" w14:textId="77777777" w:rsidR="00892B25" w:rsidRPr="0062529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Thermo Fisher Scientific</w:t>
            </w:r>
          </w:p>
        </w:tc>
        <w:tc>
          <w:tcPr>
            <w:tcW w:w="2404" w:type="dxa"/>
          </w:tcPr>
          <w:p w14:paraId="575DAC42" w14:textId="77777777" w:rsidR="00892B25" w:rsidRPr="0062529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11668019</w:t>
            </w:r>
          </w:p>
        </w:tc>
      </w:tr>
      <w:tr w:rsidR="00892B25" w:rsidRPr="00625292" w14:paraId="70A42FC9" w14:textId="77777777" w:rsidTr="00685D62">
        <w:trPr>
          <w:gridAfter w:val="1"/>
          <w:wAfter w:w="11" w:type="dxa"/>
        </w:trPr>
        <w:tc>
          <w:tcPr>
            <w:tcW w:w="3595" w:type="dxa"/>
            <w:gridSpan w:val="3"/>
          </w:tcPr>
          <w:p w14:paraId="66E819E4" w14:textId="77777777" w:rsidR="00892B25" w:rsidRPr="0062529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2-Deoxy-D-Glucose</w:t>
            </w:r>
          </w:p>
        </w:tc>
        <w:tc>
          <w:tcPr>
            <w:tcW w:w="4050" w:type="dxa"/>
            <w:gridSpan w:val="2"/>
          </w:tcPr>
          <w:p w14:paraId="71361C10" w14:textId="77777777" w:rsidR="00892B25" w:rsidRPr="0062529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Sigma</w:t>
            </w:r>
          </w:p>
        </w:tc>
        <w:tc>
          <w:tcPr>
            <w:tcW w:w="2404" w:type="dxa"/>
          </w:tcPr>
          <w:p w14:paraId="43DF82A8" w14:textId="77777777" w:rsidR="00892B25" w:rsidRPr="0062529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D6134</w:t>
            </w:r>
          </w:p>
        </w:tc>
      </w:tr>
      <w:tr w:rsidR="00892B25" w:rsidRPr="00625292" w14:paraId="15340169" w14:textId="77777777" w:rsidTr="00685D62">
        <w:trPr>
          <w:gridAfter w:val="1"/>
          <w:wAfter w:w="11" w:type="dxa"/>
        </w:trPr>
        <w:tc>
          <w:tcPr>
            <w:tcW w:w="3595" w:type="dxa"/>
            <w:gridSpan w:val="3"/>
          </w:tcPr>
          <w:p w14:paraId="65CA1A2B" w14:textId="77777777" w:rsidR="00892B25" w:rsidRPr="0062529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Mitotracker</w:t>
            </w:r>
            <w:proofErr w:type="spellEnd"/>
            <w:r w:rsidRPr="00625292">
              <w:rPr>
                <w:rFonts w:ascii="Times New Roman" w:hAnsi="Times New Roman" w:cs="Times New Roman"/>
                <w:sz w:val="24"/>
                <w:szCs w:val="24"/>
              </w:rPr>
              <w:t xml:space="preserve"> Deep Red</w:t>
            </w:r>
          </w:p>
        </w:tc>
        <w:tc>
          <w:tcPr>
            <w:tcW w:w="4050" w:type="dxa"/>
            <w:gridSpan w:val="2"/>
          </w:tcPr>
          <w:p w14:paraId="155AD00C" w14:textId="77777777" w:rsidR="00892B25" w:rsidRPr="0062529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 xml:space="preserve">Invitrogen </w:t>
            </w:r>
          </w:p>
        </w:tc>
        <w:tc>
          <w:tcPr>
            <w:tcW w:w="2404" w:type="dxa"/>
          </w:tcPr>
          <w:p w14:paraId="57EC0977" w14:textId="77777777" w:rsidR="00892B25" w:rsidRPr="0062529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M22426</w:t>
            </w:r>
          </w:p>
        </w:tc>
      </w:tr>
      <w:tr w:rsidR="00892B25" w:rsidRPr="00625292" w14:paraId="2E078F3A" w14:textId="77777777" w:rsidTr="00685D62">
        <w:trPr>
          <w:gridAfter w:val="1"/>
          <w:wAfter w:w="11" w:type="dxa"/>
        </w:trPr>
        <w:tc>
          <w:tcPr>
            <w:tcW w:w="3595" w:type="dxa"/>
            <w:gridSpan w:val="3"/>
          </w:tcPr>
          <w:p w14:paraId="0726D132" w14:textId="77777777" w:rsidR="00892B25" w:rsidRPr="0062529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MitoSox</w:t>
            </w:r>
            <w:proofErr w:type="spellEnd"/>
            <w:r w:rsidRPr="00625292">
              <w:rPr>
                <w:rFonts w:ascii="Times New Roman" w:hAnsi="Times New Roman" w:cs="Times New Roman"/>
                <w:sz w:val="24"/>
                <w:szCs w:val="24"/>
              </w:rPr>
              <w:t xml:space="preserve"> Red </w:t>
            </w:r>
          </w:p>
        </w:tc>
        <w:tc>
          <w:tcPr>
            <w:tcW w:w="4050" w:type="dxa"/>
            <w:gridSpan w:val="2"/>
          </w:tcPr>
          <w:p w14:paraId="7734198B" w14:textId="77777777" w:rsidR="00892B25" w:rsidRPr="0062529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Invitrogen</w:t>
            </w:r>
          </w:p>
        </w:tc>
        <w:tc>
          <w:tcPr>
            <w:tcW w:w="2404" w:type="dxa"/>
          </w:tcPr>
          <w:p w14:paraId="24C4D40C" w14:textId="77777777" w:rsidR="00892B25" w:rsidRPr="0062529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M36008</w:t>
            </w:r>
          </w:p>
        </w:tc>
      </w:tr>
      <w:tr w:rsidR="00BB0C58" w:rsidRPr="00625292" w14:paraId="2C9B57C1" w14:textId="77777777" w:rsidTr="00685D62">
        <w:trPr>
          <w:gridAfter w:val="1"/>
          <w:wAfter w:w="11" w:type="dxa"/>
        </w:trPr>
        <w:tc>
          <w:tcPr>
            <w:tcW w:w="3595" w:type="dxa"/>
            <w:gridSpan w:val="3"/>
            <w:shd w:val="clear" w:color="auto" w:fill="auto"/>
          </w:tcPr>
          <w:p w14:paraId="4C5970CB" w14:textId="6792AD08" w:rsidR="00BB0C58" w:rsidRPr="00685D62" w:rsidRDefault="00FB0504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85D62">
              <w:rPr>
                <w:rFonts w:ascii="Times New Roman" w:hAnsi="Times New Roman" w:cs="Times New Roman"/>
                <w:sz w:val="24"/>
                <w:szCs w:val="24"/>
              </w:rPr>
              <w:t>GeneJet</w:t>
            </w:r>
            <w:proofErr w:type="spellEnd"/>
            <w:r w:rsidRPr="00685D62">
              <w:rPr>
                <w:rFonts w:ascii="Times New Roman" w:hAnsi="Times New Roman" w:cs="Times New Roman"/>
                <w:sz w:val="24"/>
                <w:szCs w:val="24"/>
              </w:rPr>
              <w:t xml:space="preserve"> Genomic DNA Purification kit</w:t>
            </w:r>
          </w:p>
        </w:tc>
        <w:tc>
          <w:tcPr>
            <w:tcW w:w="4050" w:type="dxa"/>
            <w:gridSpan w:val="2"/>
            <w:shd w:val="clear" w:color="auto" w:fill="auto"/>
          </w:tcPr>
          <w:p w14:paraId="1E490CD1" w14:textId="5793655B" w:rsidR="00BB0C58" w:rsidRPr="00685D62" w:rsidRDefault="00FB0504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5D62">
              <w:rPr>
                <w:rFonts w:ascii="Times New Roman" w:hAnsi="Times New Roman" w:cs="Times New Roman"/>
                <w:sz w:val="24"/>
                <w:szCs w:val="24"/>
              </w:rPr>
              <w:t>Thermo scientific</w:t>
            </w:r>
          </w:p>
        </w:tc>
        <w:tc>
          <w:tcPr>
            <w:tcW w:w="2404" w:type="dxa"/>
            <w:shd w:val="clear" w:color="auto" w:fill="auto"/>
          </w:tcPr>
          <w:p w14:paraId="737D6512" w14:textId="72F914B7" w:rsidR="00BB0C58" w:rsidRPr="00685D62" w:rsidRDefault="00FB0504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5D62">
              <w:rPr>
                <w:rFonts w:ascii="Times New Roman" w:hAnsi="Times New Roman" w:cs="Times New Roman"/>
                <w:sz w:val="24"/>
                <w:szCs w:val="24"/>
              </w:rPr>
              <w:t>K0722</w:t>
            </w:r>
          </w:p>
        </w:tc>
      </w:tr>
      <w:tr w:rsidR="00FB0504" w:rsidRPr="00625292" w14:paraId="66B3D5AE" w14:textId="77777777" w:rsidTr="00685D62">
        <w:trPr>
          <w:gridAfter w:val="1"/>
          <w:wAfter w:w="11" w:type="dxa"/>
        </w:trPr>
        <w:tc>
          <w:tcPr>
            <w:tcW w:w="3595" w:type="dxa"/>
            <w:gridSpan w:val="3"/>
            <w:shd w:val="clear" w:color="auto" w:fill="auto"/>
          </w:tcPr>
          <w:p w14:paraId="1942634A" w14:textId="50EA1551" w:rsidR="00FB0504" w:rsidRPr="00685D62" w:rsidRDefault="00E6275D" w:rsidP="00E627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85D62">
              <w:rPr>
                <w:rFonts w:ascii="Times New Roman" w:hAnsi="Times New Roman" w:cs="Times New Roman"/>
                <w:sz w:val="24"/>
                <w:szCs w:val="24"/>
              </w:rPr>
              <w:t>iScriptTM</w:t>
            </w:r>
            <w:proofErr w:type="spellEnd"/>
            <w:r w:rsidRPr="00685D62">
              <w:rPr>
                <w:rFonts w:ascii="Times New Roman" w:hAnsi="Times New Roman" w:cs="Times New Roman"/>
                <w:sz w:val="24"/>
                <w:szCs w:val="24"/>
              </w:rPr>
              <w:t xml:space="preserve"> cDNA Synthesis</w:t>
            </w:r>
            <w:r w:rsidR="00685D62">
              <w:rPr>
                <w:rFonts w:ascii="Times New Roman" w:hAnsi="Times New Roman" w:cs="Times New Roman"/>
                <w:sz w:val="24"/>
                <w:szCs w:val="24"/>
              </w:rPr>
              <w:t xml:space="preserve"> Kit</w:t>
            </w:r>
          </w:p>
        </w:tc>
        <w:tc>
          <w:tcPr>
            <w:tcW w:w="4050" w:type="dxa"/>
            <w:gridSpan w:val="2"/>
            <w:shd w:val="clear" w:color="auto" w:fill="auto"/>
          </w:tcPr>
          <w:p w14:paraId="22E7D4D8" w14:textId="7CFC1E01" w:rsidR="00FB0504" w:rsidRPr="00685D62" w:rsidRDefault="00E6275D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5D62">
              <w:rPr>
                <w:rFonts w:ascii="Times New Roman" w:hAnsi="Times New Roman" w:cs="Times New Roman"/>
                <w:sz w:val="24"/>
                <w:szCs w:val="24"/>
              </w:rPr>
              <w:t>Bio-Rad</w:t>
            </w:r>
          </w:p>
        </w:tc>
        <w:tc>
          <w:tcPr>
            <w:tcW w:w="2404" w:type="dxa"/>
            <w:shd w:val="clear" w:color="auto" w:fill="auto"/>
          </w:tcPr>
          <w:p w14:paraId="32DD1678" w14:textId="4433E205" w:rsidR="00FB0504" w:rsidRPr="00685D62" w:rsidRDefault="00E6275D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5D62">
              <w:rPr>
                <w:rFonts w:ascii="Times New Roman" w:hAnsi="Times New Roman" w:cs="Times New Roman"/>
                <w:sz w:val="24"/>
                <w:szCs w:val="24"/>
              </w:rPr>
              <w:t>1708891</w:t>
            </w:r>
          </w:p>
        </w:tc>
      </w:tr>
      <w:tr w:rsidR="00BB0C58" w:rsidRPr="00625292" w14:paraId="2B55E479" w14:textId="77777777" w:rsidTr="00685D62">
        <w:trPr>
          <w:gridAfter w:val="1"/>
          <w:wAfter w:w="11" w:type="dxa"/>
        </w:trPr>
        <w:tc>
          <w:tcPr>
            <w:tcW w:w="3595" w:type="dxa"/>
            <w:gridSpan w:val="3"/>
            <w:shd w:val="clear" w:color="auto" w:fill="auto"/>
          </w:tcPr>
          <w:p w14:paraId="775283CF" w14:textId="2C1E72B9" w:rsidR="00BB0C58" w:rsidRPr="00685D62" w:rsidRDefault="00FB0504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85D62">
              <w:rPr>
                <w:rFonts w:ascii="Times New Roman" w:hAnsi="Times New Roman" w:cs="Times New Roman"/>
                <w:sz w:val="24"/>
                <w:szCs w:val="24"/>
              </w:rPr>
              <w:t>iTaq</w:t>
            </w:r>
            <w:proofErr w:type="spellEnd"/>
            <w:r w:rsidRPr="00685D62">
              <w:rPr>
                <w:rFonts w:ascii="Times New Roman" w:hAnsi="Times New Roman" w:cs="Times New Roman"/>
                <w:sz w:val="24"/>
                <w:szCs w:val="24"/>
              </w:rPr>
              <w:t xml:space="preserve"> Universal </w:t>
            </w:r>
            <w:r w:rsidR="00BB0C58" w:rsidRPr="00685D62">
              <w:rPr>
                <w:rFonts w:ascii="Times New Roman" w:hAnsi="Times New Roman" w:cs="Times New Roman"/>
                <w:sz w:val="24"/>
                <w:szCs w:val="24"/>
              </w:rPr>
              <w:t>SYBR Green</w:t>
            </w:r>
            <w:r w:rsidR="00685D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85D62">
              <w:rPr>
                <w:rFonts w:ascii="Times New Roman" w:hAnsi="Times New Roman" w:cs="Times New Roman"/>
                <w:sz w:val="24"/>
                <w:szCs w:val="24"/>
              </w:rPr>
              <w:t>Supermix</w:t>
            </w:r>
            <w:proofErr w:type="spellEnd"/>
          </w:p>
        </w:tc>
        <w:tc>
          <w:tcPr>
            <w:tcW w:w="4050" w:type="dxa"/>
            <w:gridSpan w:val="2"/>
            <w:shd w:val="clear" w:color="auto" w:fill="auto"/>
          </w:tcPr>
          <w:p w14:paraId="3397A086" w14:textId="16D3CACF" w:rsidR="00BB0C58" w:rsidRPr="00685D62" w:rsidRDefault="00BB0C58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5D62">
              <w:rPr>
                <w:rFonts w:ascii="Times New Roman" w:hAnsi="Times New Roman" w:cs="Times New Roman"/>
                <w:sz w:val="24"/>
                <w:szCs w:val="24"/>
              </w:rPr>
              <w:t>Bio-Rad</w:t>
            </w:r>
          </w:p>
        </w:tc>
        <w:tc>
          <w:tcPr>
            <w:tcW w:w="2404" w:type="dxa"/>
            <w:shd w:val="clear" w:color="auto" w:fill="auto"/>
          </w:tcPr>
          <w:p w14:paraId="6B317F2F" w14:textId="77777777" w:rsidR="00FB0504" w:rsidRPr="00685D62" w:rsidRDefault="00FB0504" w:rsidP="00FB05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5D62">
              <w:rPr>
                <w:rFonts w:ascii="Times New Roman" w:hAnsi="Times New Roman" w:cs="Times New Roman"/>
                <w:sz w:val="24"/>
                <w:szCs w:val="24"/>
              </w:rPr>
              <w:t>1725121</w:t>
            </w:r>
          </w:p>
          <w:p w14:paraId="5AF60620" w14:textId="77777777" w:rsidR="00BB0C58" w:rsidRPr="00685D62" w:rsidRDefault="00BB0C58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3587F" w:rsidRPr="00625292" w14:paraId="7A4697F1" w14:textId="77777777" w:rsidTr="00685D62">
        <w:trPr>
          <w:gridAfter w:val="1"/>
          <w:wAfter w:w="11" w:type="dxa"/>
        </w:trPr>
        <w:tc>
          <w:tcPr>
            <w:tcW w:w="3595" w:type="dxa"/>
            <w:gridSpan w:val="3"/>
            <w:shd w:val="clear" w:color="auto" w:fill="auto"/>
          </w:tcPr>
          <w:p w14:paraId="36D50A6B" w14:textId="7CDA6AFE" w:rsidR="0043587F" w:rsidRPr="00685D62" w:rsidRDefault="0043587F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5D62">
              <w:rPr>
                <w:rFonts w:ascii="Times New Roman" w:hAnsi="Times New Roman" w:cs="Times New Roman"/>
                <w:sz w:val="24"/>
                <w:szCs w:val="24"/>
              </w:rPr>
              <w:t>ATP Determination Kit</w:t>
            </w:r>
          </w:p>
        </w:tc>
        <w:tc>
          <w:tcPr>
            <w:tcW w:w="4050" w:type="dxa"/>
            <w:gridSpan w:val="2"/>
            <w:shd w:val="clear" w:color="auto" w:fill="auto"/>
          </w:tcPr>
          <w:p w14:paraId="25FD8756" w14:textId="778AB1F9" w:rsidR="0043587F" w:rsidRPr="00685D62" w:rsidRDefault="0043587F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5D62">
              <w:rPr>
                <w:rFonts w:ascii="Times New Roman" w:hAnsi="Times New Roman" w:cs="Times New Roman"/>
                <w:sz w:val="24"/>
                <w:szCs w:val="24"/>
              </w:rPr>
              <w:t xml:space="preserve">Thermo </w:t>
            </w:r>
            <w:proofErr w:type="spellStart"/>
            <w:r w:rsidRPr="00685D62">
              <w:rPr>
                <w:rFonts w:ascii="Times New Roman" w:hAnsi="Times New Roman" w:cs="Times New Roman"/>
                <w:sz w:val="24"/>
                <w:szCs w:val="24"/>
              </w:rPr>
              <w:t>fischer</w:t>
            </w:r>
            <w:proofErr w:type="spellEnd"/>
          </w:p>
        </w:tc>
        <w:tc>
          <w:tcPr>
            <w:tcW w:w="2404" w:type="dxa"/>
            <w:shd w:val="clear" w:color="auto" w:fill="auto"/>
          </w:tcPr>
          <w:p w14:paraId="0A3DA744" w14:textId="2B815C84" w:rsidR="0043587F" w:rsidRPr="00685D62" w:rsidRDefault="0043587F" w:rsidP="00FB05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5D62">
              <w:rPr>
                <w:rFonts w:ascii="Times New Roman" w:hAnsi="Times New Roman" w:cs="Times New Roman"/>
                <w:sz w:val="24"/>
                <w:szCs w:val="24"/>
              </w:rPr>
              <w:t>A22066</w:t>
            </w:r>
          </w:p>
        </w:tc>
      </w:tr>
      <w:tr w:rsidR="00892B25" w:rsidRPr="00625292" w14:paraId="0A88ED48" w14:textId="77777777" w:rsidTr="00685D62">
        <w:trPr>
          <w:gridAfter w:val="1"/>
          <w:wAfter w:w="11" w:type="dxa"/>
        </w:trPr>
        <w:tc>
          <w:tcPr>
            <w:tcW w:w="10049" w:type="dxa"/>
            <w:gridSpan w:val="6"/>
          </w:tcPr>
          <w:p w14:paraId="730E66C1" w14:textId="77777777" w:rsidR="00892B25" w:rsidRPr="00685D62" w:rsidRDefault="00892B25" w:rsidP="00892B2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85D62">
              <w:rPr>
                <w:rFonts w:ascii="Times New Roman" w:hAnsi="Times New Roman" w:cs="Times New Roman"/>
                <w:b/>
                <w:sz w:val="24"/>
                <w:szCs w:val="24"/>
              </w:rPr>
              <w:t>Experimental models: cell lines</w:t>
            </w:r>
          </w:p>
        </w:tc>
      </w:tr>
      <w:tr w:rsidR="00892B25" w:rsidRPr="00625292" w14:paraId="63792FD3" w14:textId="77777777" w:rsidTr="00685D62">
        <w:trPr>
          <w:gridAfter w:val="1"/>
          <w:wAfter w:w="11" w:type="dxa"/>
        </w:trPr>
        <w:tc>
          <w:tcPr>
            <w:tcW w:w="3595" w:type="dxa"/>
            <w:gridSpan w:val="3"/>
          </w:tcPr>
          <w:p w14:paraId="42039DAD" w14:textId="77777777" w:rsidR="00892B25" w:rsidRPr="0062529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A2780</w:t>
            </w:r>
          </w:p>
        </w:tc>
        <w:tc>
          <w:tcPr>
            <w:tcW w:w="4050" w:type="dxa"/>
            <w:gridSpan w:val="2"/>
          </w:tcPr>
          <w:p w14:paraId="1FC4CA5E" w14:textId="77777777" w:rsidR="00892B25" w:rsidRPr="0062529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ECACC</w:t>
            </w:r>
          </w:p>
        </w:tc>
        <w:tc>
          <w:tcPr>
            <w:tcW w:w="2404" w:type="dxa"/>
          </w:tcPr>
          <w:p w14:paraId="5B944DCA" w14:textId="77777777" w:rsidR="00892B25" w:rsidRPr="0062529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ECACC 93112519</w:t>
            </w:r>
          </w:p>
        </w:tc>
      </w:tr>
      <w:tr w:rsidR="00892B25" w:rsidRPr="00625292" w14:paraId="32790578" w14:textId="77777777" w:rsidTr="00685D62">
        <w:trPr>
          <w:gridAfter w:val="1"/>
          <w:wAfter w:w="11" w:type="dxa"/>
        </w:trPr>
        <w:tc>
          <w:tcPr>
            <w:tcW w:w="3595" w:type="dxa"/>
            <w:gridSpan w:val="3"/>
          </w:tcPr>
          <w:p w14:paraId="3B2C8BA4" w14:textId="77777777" w:rsidR="00892B25" w:rsidRPr="0062529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KOV-3</w:t>
            </w:r>
          </w:p>
        </w:tc>
        <w:tc>
          <w:tcPr>
            <w:tcW w:w="4050" w:type="dxa"/>
            <w:gridSpan w:val="2"/>
          </w:tcPr>
          <w:p w14:paraId="36F5F230" w14:textId="77777777" w:rsidR="00892B25" w:rsidRPr="0062529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ATCC</w:t>
            </w:r>
          </w:p>
        </w:tc>
        <w:tc>
          <w:tcPr>
            <w:tcW w:w="2404" w:type="dxa"/>
          </w:tcPr>
          <w:p w14:paraId="1458EC96" w14:textId="77777777" w:rsidR="00892B25" w:rsidRPr="0062529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 xml:space="preserve"> HTB-77</w:t>
            </w:r>
          </w:p>
        </w:tc>
      </w:tr>
      <w:tr w:rsidR="00892B25" w:rsidRPr="00625292" w14:paraId="76C2DA96" w14:textId="77777777" w:rsidTr="00685D62">
        <w:trPr>
          <w:gridAfter w:val="1"/>
          <w:wAfter w:w="11" w:type="dxa"/>
        </w:trPr>
        <w:tc>
          <w:tcPr>
            <w:tcW w:w="3595" w:type="dxa"/>
            <w:gridSpan w:val="3"/>
          </w:tcPr>
          <w:p w14:paraId="67D3914D" w14:textId="77777777" w:rsidR="00892B25" w:rsidRPr="0062529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 xml:space="preserve">OVCAR-3 </w:t>
            </w:r>
          </w:p>
        </w:tc>
        <w:tc>
          <w:tcPr>
            <w:tcW w:w="4050" w:type="dxa"/>
            <w:gridSpan w:val="2"/>
          </w:tcPr>
          <w:p w14:paraId="3A7A2677" w14:textId="77777777" w:rsidR="00892B25" w:rsidRPr="0062529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ATCC</w:t>
            </w:r>
          </w:p>
        </w:tc>
        <w:tc>
          <w:tcPr>
            <w:tcW w:w="2404" w:type="dxa"/>
          </w:tcPr>
          <w:p w14:paraId="7B2287DB" w14:textId="77777777" w:rsidR="00892B25" w:rsidRPr="0062529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HTB-161)</w:t>
            </w:r>
          </w:p>
        </w:tc>
      </w:tr>
      <w:tr w:rsidR="00892B25" w:rsidRPr="00625292" w14:paraId="302B53B8" w14:textId="77777777" w:rsidTr="00685D62">
        <w:trPr>
          <w:gridAfter w:val="1"/>
          <w:wAfter w:w="11" w:type="dxa"/>
        </w:trPr>
        <w:tc>
          <w:tcPr>
            <w:tcW w:w="10049" w:type="dxa"/>
            <w:gridSpan w:val="6"/>
          </w:tcPr>
          <w:p w14:paraId="5669B400" w14:textId="77777777" w:rsidR="00892B25" w:rsidRPr="00625292" w:rsidRDefault="00892B25" w:rsidP="00892B2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b/>
                <w:sz w:val="24"/>
                <w:szCs w:val="24"/>
              </w:rPr>
              <w:t>Recombinant DNA</w:t>
            </w:r>
          </w:p>
        </w:tc>
      </w:tr>
      <w:tr w:rsidR="00892B25" w:rsidRPr="00625292" w14:paraId="3758F3F9" w14:textId="77777777" w:rsidTr="00685D62">
        <w:trPr>
          <w:gridAfter w:val="1"/>
          <w:wAfter w:w="11" w:type="dxa"/>
        </w:trPr>
        <w:tc>
          <w:tcPr>
            <w:tcW w:w="3595" w:type="dxa"/>
            <w:gridSpan w:val="3"/>
          </w:tcPr>
          <w:p w14:paraId="09378D05" w14:textId="77777777" w:rsidR="00892B25" w:rsidRPr="0062529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 xml:space="preserve">pLKO.1-puro Empty vector control Plasmid </w:t>
            </w:r>
          </w:p>
        </w:tc>
        <w:tc>
          <w:tcPr>
            <w:tcW w:w="4050" w:type="dxa"/>
            <w:gridSpan w:val="2"/>
          </w:tcPr>
          <w:p w14:paraId="33299DC2" w14:textId="77777777" w:rsidR="00892B25" w:rsidRPr="0062529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Sigma</w:t>
            </w:r>
          </w:p>
        </w:tc>
        <w:tc>
          <w:tcPr>
            <w:tcW w:w="2404" w:type="dxa"/>
          </w:tcPr>
          <w:p w14:paraId="5E95E401" w14:textId="77777777" w:rsidR="00892B25" w:rsidRPr="0062529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SHC001</w:t>
            </w:r>
          </w:p>
        </w:tc>
      </w:tr>
      <w:tr w:rsidR="00892B25" w:rsidRPr="00625292" w14:paraId="081F2D9C" w14:textId="77777777" w:rsidTr="00685D62">
        <w:trPr>
          <w:gridAfter w:val="1"/>
          <w:wAfter w:w="11" w:type="dxa"/>
        </w:trPr>
        <w:tc>
          <w:tcPr>
            <w:tcW w:w="3595" w:type="dxa"/>
            <w:gridSpan w:val="3"/>
          </w:tcPr>
          <w:p w14:paraId="6A9469BA" w14:textId="77777777" w:rsidR="00892B25" w:rsidRPr="0062529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shMfn1</w:t>
            </w:r>
          </w:p>
        </w:tc>
        <w:tc>
          <w:tcPr>
            <w:tcW w:w="4050" w:type="dxa"/>
            <w:gridSpan w:val="2"/>
          </w:tcPr>
          <w:p w14:paraId="5AA8EF58" w14:textId="77777777" w:rsidR="00892B25" w:rsidRPr="0062529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Sigma</w:t>
            </w:r>
          </w:p>
        </w:tc>
        <w:tc>
          <w:tcPr>
            <w:tcW w:w="2404" w:type="dxa"/>
          </w:tcPr>
          <w:p w14:paraId="1DF2D697" w14:textId="77777777" w:rsidR="00892B25" w:rsidRPr="00625292" w:rsidRDefault="00892B25" w:rsidP="00892B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Trcn0000300765</w:t>
            </w:r>
          </w:p>
        </w:tc>
      </w:tr>
      <w:tr w:rsidR="00685D62" w:rsidRPr="00625292" w14:paraId="3C60B125" w14:textId="77777777" w:rsidTr="008317F5">
        <w:trPr>
          <w:gridAfter w:val="1"/>
          <w:wAfter w:w="11" w:type="dxa"/>
        </w:trPr>
        <w:tc>
          <w:tcPr>
            <w:tcW w:w="10049" w:type="dxa"/>
            <w:gridSpan w:val="6"/>
          </w:tcPr>
          <w:p w14:paraId="0C33DAE1" w14:textId="1B961595" w:rsidR="00685D62" w:rsidRPr="00685D62" w:rsidRDefault="00685D62" w:rsidP="00892B2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85D62">
              <w:rPr>
                <w:rFonts w:ascii="Times New Roman" w:hAnsi="Times New Roman" w:cs="Times New Roman"/>
                <w:b/>
                <w:sz w:val="24"/>
                <w:szCs w:val="24"/>
              </w:rPr>
              <w:t>Primers</w:t>
            </w:r>
          </w:p>
        </w:tc>
      </w:tr>
      <w:tr w:rsidR="00D61C67" w:rsidRPr="00625292" w14:paraId="2FC37BA4" w14:textId="77777777" w:rsidTr="00DA0968">
        <w:tblPrEx>
          <w:tblLook w:val="04A0" w:firstRow="1" w:lastRow="0" w:firstColumn="1" w:lastColumn="0" w:noHBand="0" w:noVBand="1"/>
        </w:tblPrEx>
        <w:tc>
          <w:tcPr>
            <w:tcW w:w="846" w:type="dxa"/>
          </w:tcPr>
          <w:p w14:paraId="494C42D0" w14:textId="77777777" w:rsidR="00D61C67" w:rsidRPr="00625292" w:rsidRDefault="00D61C67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2410" w:type="dxa"/>
          </w:tcPr>
          <w:p w14:paraId="0DAC0912" w14:textId="77777777" w:rsidR="00D61C67" w:rsidRPr="00625292" w:rsidRDefault="00D61C67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Primer</w:t>
            </w:r>
          </w:p>
        </w:tc>
        <w:tc>
          <w:tcPr>
            <w:tcW w:w="6804" w:type="dxa"/>
            <w:gridSpan w:val="5"/>
          </w:tcPr>
          <w:p w14:paraId="1BE4B369" w14:textId="77777777" w:rsidR="00D61C67" w:rsidRPr="00625292" w:rsidRDefault="00D61C67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Primer sequence</w:t>
            </w:r>
          </w:p>
        </w:tc>
      </w:tr>
      <w:tr w:rsidR="0069108B" w:rsidRPr="0069108B" w14:paraId="1E901550" w14:textId="77777777" w:rsidTr="00DA0968">
        <w:tblPrEx>
          <w:tblLook w:val="04A0" w:firstRow="1" w:lastRow="0" w:firstColumn="1" w:lastColumn="0" w:noHBand="0" w:noVBand="1"/>
        </w:tblPrEx>
        <w:tc>
          <w:tcPr>
            <w:tcW w:w="846" w:type="dxa"/>
            <w:vMerge w:val="restart"/>
            <w:shd w:val="clear" w:color="auto" w:fill="auto"/>
          </w:tcPr>
          <w:p w14:paraId="1325D437" w14:textId="6282AC14" w:rsidR="0069108B" w:rsidRPr="005E4AE3" w:rsidRDefault="0069108B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5D6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410" w:type="dxa"/>
            <w:vMerge w:val="restart"/>
            <w:shd w:val="clear" w:color="auto" w:fill="auto"/>
          </w:tcPr>
          <w:p w14:paraId="2D4AECD7" w14:textId="544C7169" w:rsidR="0069108B" w:rsidRPr="005E4AE3" w:rsidRDefault="0069108B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4AE3">
              <w:rPr>
                <w:rFonts w:ascii="Times New Roman" w:hAnsi="Times New Roman" w:cs="Times New Roman"/>
                <w:sz w:val="24"/>
                <w:szCs w:val="24"/>
              </w:rPr>
              <w:t>18S</w:t>
            </w:r>
          </w:p>
        </w:tc>
        <w:tc>
          <w:tcPr>
            <w:tcW w:w="6804" w:type="dxa"/>
            <w:gridSpan w:val="5"/>
            <w:shd w:val="clear" w:color="auto" w:fill="auto"/>
          </w:tcPr>
          <w:p w14:paraId="2E6CCA0D" w14:textId="49961D45" w:rsidR="0069108B" w:rsidRPr="005E4AE3" w:rsidRDefault="0069108B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4AE3">
              <w:rPr>
                <w:rFonts w:ascii="Times New Roman" w:hAnsi="Times New Roman" w:cs="Times New Roman"/>
                <w:sz w:val="24"/>
                <w:szCs w:val="24"/>
              </w:rPr>
              <w:t>For      GCTCTAGAATTACCACAGTTATC</w:t>
            </w:r>
          </w:p>
        </w:tc>
      </w:tr>
      <w:tr w:rsidR="0069108B" w:rsidRPr="00625292" w14:paraId="770ABEE8" w14:textId="77777777" w:rsidTr="00DA0968">
        <w:tblPrEx>
          <w:tblLook w:val="04A0" w:firstRow="1" w:lastRow="0" w:firstColumn="1" w:lastColumn="0" w:noHBand="0" w:noVBand="1"/>
        </w:tblPrEx>
        <w:tc>
          <w:tcPr>
            <w:tcW w:w="846" w:type="dxa"/>
            <w:vMerge/>
            <w:shd w:val="clear" w:color="auto" w:fill="auto"/>
          </w:tcPr>
          <w:p w14:paraId="188E6792" w14:textId="77777777" w:rsidR="0069108B" w:rsidRPr="005E4AE3" w:rsidRDefault="0069108B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Merge/>
            <w:shd w:val="clear" w:color="auto" w:fill="auto"/>
          </w:tcPr>
          <w:p w14:paraId="2A2806C9" w14:textId="77777777" w:rsidR="0069108B" w:rsidRPr="005E4AE3" w:rsidRDefault="0069108B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04" w:type="dxa"/>
            <w:gridSpan w:val="5"/>
            <w:shd w:val="clear" w:color="auto" w:fill="auto"/>
          </w:tcPr>
          <w:p w14:paraId="5C991014" w14:textId="7A0A239F" w:rsidR="0069108B" w:rsidRPr="005E4AE3" w:rsidRDefault="0069108B" w:rsidP="00EE045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E4AE3">
              <w:rPr>
                <w:rFonts w:ascii="Times New Roman" w:hAnsi="Times New Roman" w:cs="Times New Roman"/>
                <w:sz w:val="24"/>
                <w:szCs w:val="24"/>
              </w:rPr>
              <w:t>Rev     AAATCAGTTATGGTTCCTTTGGT</w:t>
            </w:r>
          </w:p>
        </w:tc>
      </w:tr>
      <w:tr w:rsidR="00517717" w:rsidRPr="00625292" w14:paraId="0B1A7D3C" w14:textId="77777777" w:rsidTr="00DA0968">
        <w:tblPrEx>
          <w:tblLook w:val="04A0" w:firstRow="1" w:lastRow="0" w:firstColumn="1" w:lastColumn="0" w:noHBand="0" w:noVBand="1"/>
        </w:tblPrEx>
        <w:tc>
          <w:tcPr>
            <w:tcW w:w="846" w:type="dxa"/>
            <w:vMerge w:val="restart"/>
          </w:tcPr>
          <w:p w14:paraId="796B1AC4" w14:textId="23AE9E11" w:rsidR="00517717" w:rsidRPr="00625292" w:rsidRDefault="0069108B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410" w:type="dxa"/>
            <w:vMerge w:val="restart"/>
          </w:tcPr>
          <w:p w14:paraId="1CEEC964" w14:textId="77777777" w:rsidR="00517717" w:rsidRPr="00625292" w:rsidRDefault="00517717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Oct4</w:t>
            </w:r>
          </w:p>
        </w:tc>
        <w:tc>
          <w:tcPr>
            <w:tcW w:w="6804" w:type="dxa"/>
            <w:gridSpan w:val="5"/>
          </w:tcPr>
          <w:p w14:paraId="0FB0C24B" w14:textId="77777777" w:rsidR="00517717" w:rsidRPr="00625292" w:rsidRDefault="00517717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For      GCTGGAGCAAAACCCGGAGG</w:t>
            </w:r>
          </w:p>
        </w:tc>
      </w:tr>
      <w:tr w:rsidR="00517717" w:rsidRPr="00625292" w14:paraId="42A5AAE0" w14:textId="77777777" w:rsidTr="00DA0968">
        <w:tblPrEx>
          <w:tblLook w:val="04A0" w:firstRow="1" w:lastRow="0" w:firstColumn="1" w:lastColumn="0" w:noHBand="0" w:noVBand="1"/>
        </w:tblPrEx>
        <w:tc>
          <w:tcPr>
            <w:tcW w:w="846" w:type="dxa"/>
            <w:vMerge/>
          </w:tcPr>
          <w:p w14:paraId="12430CF0" w14:textId="77777777" w:rsidR="00517717" w:rsidRPr="00625292" w:rsidRDefault="00517717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Merge/>
          </w:tcPr>
          <w:p w14:paraId="3154181F" w14:textId="77777777" w:rsidR="00517717" w:rsidRPr="00625292" w:rsidRDefault="00517717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04" w:type="dxa"/>
            <w:gridSpan w:val="5"/>
          </w:tcPr>
          <w:p w14:paraId="022E3B4D" w14:textId="77777777" w:rsidR="00517717" w:rsidRPr="00625292" w:rsidRDefault="00517717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Rev     TCGGCCTGTGTATATCCCAGGGTG</w:t>
            </w:r>
          </w:p>
        </w:tc>
      </w:tr>
      <w:tr w:rsidR="00517717" w:rsidRPr="00625292" w14:paraId="7517AF44" w14:textId="77777777" w:rsidTr="00DA0968">
        <w:tblPrEx>
          <w:tblLook w:val="04A0" w:firstRow="1" w:lastRow="0" w:firstColumn="1" w:lastColumn="0" w:noHBand="0" w:noVBand="1"/>
        </w:tblPrEx>
        <w:tc>
          <w:tcPr>
            <w:tcW w:w="846" w:type="dxa"/>
            <w:vMerge w:val="restart"/>
          </w:tcPr>
          <w:p w14:paraId="68992C2A" w14:textId="710F98D7" w:rsidR="00517717" w:rsidRPr="00625292" w:rsidRDefault="0069108B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410" w:type="dxa"/>
            <w:vMerge w:val="restart"/>
          </w:tcPr>
          <w:p w14:paraId="57404177" w14:textId="77777777" w:rsidR="00517717" w:rsidRPr="00625292" w:rsidRDefault="00517717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Sox2</w:t>
            </w:r>
          </w:p>
        </w:tc>
        <w:tc>
          <w:tcPr>
            <w:tcW w:w="6804" w:type="dxa"/>
            <w:gridSpan w:val="5"/>
          </w:tcPr>
          <w:p w14:paraId="571C55E2" w14:textId="1C29D42C" w:rsidR="00517717" w:rsidRPr="00625292" w:rsidRDefault="00517717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For      TGATGGAGACGGAGCTGAAG</w:t>
            </w:r>
          </w:p>
        </w:tc>
      </w:tr>
      <w:tr w:rsidR="00517717" w:rsidRPr="00625292" w14:paraId="1CFBD66A" w14:textId="77777777" w:rsidTr="00DA0968">
        <w:tblPrEx>
          <w:tblLook w:val="04A0" w:firstRow="1" w:lastRow="0" w:firstColumn="1" w:lastColumn="0" w:noHBand="0" w:noVBand="1"/>
        </w:tblPrEx>
        <w:tc>
          <w:tcPr>
            <w:tcW w:w="846" w:type="dxa"/>
            <w:vMerge/>
          </w:tcPr>
          <w:p w14:paraId="28ABC0AF" w14:textId="77777777" w:rsidR="00517717" w:rsidRPr="00625292" w:rsidRDefault="00517717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Merge/>
          </w:tcPr>
          <w:p w14:paraId="600BD283" w14:textId="77777777" w:rsidR="00517717" w:rsidRPr="00625292" w:rsidRDefault="00517717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04" w:type="dxa"/>
            <w:gridSpan w:val="5"/>
          </w:tcPr>
          <w:p w14:paraId="4097DCBB" w14:textId="2AFEBF6B" w:rsidR="00517717" w:rsidRPr="00625292" w:rsidRDefault="00517717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Rev     GCTTGCTGATCTCCGAGTTG</w:t>
            </w:r>
          </w:p>
        </w:tc>
      </w:tr>
      <w:tr w:rsidR="00A035C9" w:rsidRPr="00625292" w14:paraId="31D9CBBF" w14:textId="77777777" w:rsidTr="00DA0968">
        <w:tblPrEx>
          <w:tblLook w:val="04A0" w:firstRow="1" w:lastRow="0" w:firstColumn="1" w:lastColumn="0" w:noHBand="0" w:noVBand="1"/>
        </w:tblPrEx>
        <w:tc>
          <w:tcPr>
            <w:tcW w:w="846" w:type="dxa"/>
            <w:vMerge w:val="restart"/>
          </w:tcPr>
          <w:p w14:paraId="045D6A3E" w14:textId="056CA467" w:rsidR="00A035C9" w:rsidRPr="00625292" w:rsidRDefault="0069108B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410" w:type="dxa"/>
            <w:vMerge w:val="restart"/>
          </w:tcPr>
          <w:p w14:paraId="0EC175D0" w14:textId="77777777" w:rsidR="00A035C9" w:rsidRPr="00625292" w:rsidRDefault="00A035C9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Nanog</w:t>
            </w:r>
          </w:p>
        </w:tc>
        <w:tc>
          <w:tcPr>
            <w:tcW w:w="6804" w:type="dxa"/>
            <w:gridSpan w:val="5"/>
          </w:tcPr>
          <w:p w14:paraId="2ED16343" w14:textId="6F6719E5" w:rsidR="00A035C9" w:rsidRPr="00625292" w:rsidRDefault="00A035C9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For      ACCCAGCTGTGTGTACTCAA</w:t>
            </w:r>
          </w:p>
        </w:tc>
      </w:tr>
      <w:tr w:rsidR="00A035C9" w:rsidRPr="00625292" w14:paraId="71B2733D" w14:textId="77777777" w:rsidTr="00DA0968">
        <w:tblPrEx>
          <w:tblLook w:val="04A0" w:firstRow="1" w:lastRow="0" w:firstColumn="1" w:lastColumn="0" w:noHBand="0" w:noVBand="1"/>
        </w:tblPrEx>
        <w:tc>
          <w:tcPr>
            <w:tcW w:w="846" w:type="dxa"/>
            <w:vMerge/>
          </w:tcPr>
          <w:p w14:paraId="0B6A2007" w14:textId="77777777" w:rsidR="00A035C9" w:rsidRPr="00625292" w:rsidRDefault="00A035C9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Merge/>
          </w:tcPr>
          <w:p w14:paraId="015B6485" w14:textId="77777777" w:rsidR="00A035C9" w:rsidRPr="00625292" w:rsidRDefault="00A035C9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04" w:type="dxa"/>
            <w:gridSpan w:val="5"/>
          </w:tcPr>
          <w:p w14:paraId="2A2BE9BB" w14:textId="03FCF272" w:rsidR="00A035C9" w:rsidRPr="00625292" w:rsidRDefault="00A035C9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Rev     GGAAGAGTAAAGGCTGGGGT</w:t>
            </w:r>
          </w:p>
        </w:tc>
      </w:tr>
      <w:tr w:rsidR="00A035C9" w:rsidRPr="00625292" w14:paraId="349ECE13" w14:textId="77777777" w:rsidTr="00DA0968">
        <w:tblPrEx>
          <w:tblLook w:val="04A0" w:firstRow="1" w:lastRow="0" w:firstColumn="1" w:lastColumn="0" w:noHBand="0" w:noVBand="1"/>
        </w:tblPrEx>
        <w:tc>
          <w:tcPr>
            <w:tcW w:w="846" w:type="dxa"/>
            <w:vMerge w:val="restart"/>
          </w:tcPr>
          <w:p w14:paraId="65FBDB5D" w14:textId="0B70C6AB" w:rsidR="00A035C9" w:rsidRPr="00625292" w:rsidRDefault="0069108B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410" w:type="dxa"/>
            <w:vMerge w:val="restart"/>
          </w:tcPr>
          <w:p w14:paraId="0A1B6C1C" w14:textId="77777777" w:rsidR="00A035C9" w:rsidRPr="00625292" w:rsidRDefault="00A63DE1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Nestin</w:t>
            </w:r>
            <w:proofErr w:type="spellEnd"/>
          </w:p>
        </w:tc>
        <w:tc>
          <w:tcPr>
            <w:tcW w:w="6804" w:type="dxa"/>
            <w:gridSpan w:val="5"/>
          </w:tcPr>
          <w:p w14:paraId="590F222C" w14:textId="7D9EBC7C" w:rsidR="00A035C9" w:rsidRPr="00625292" w:rsidRDefault="00A63DE1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 xml:space="preserve">For  </w:t>
            </w:r>
            <w:r w:rsidR="000D2BE6" w:rsidRPr="00625292">
              <w:rPr>
                <w:rFonts w:ascii="Times New Roman" w:hAnsi="Times New Roman" w:cs="Times New Roman"/>
                <w:sz w:val="24"/>
                <w:szCs w:val="24"/>
              </w:rPr>
              <w:t xml:space="preserve">    TCTTTGCTCCCAGTCCTGAG</w:t>
            </w:r>
          </w:p>
        </w:tc>
      </w:tr>
      <w:tr w:rsidR="00A035C9" w:rsidRPr="00625292" w14:paraId="6CB3D807" w14:textId="77777777" w:rsidTr="00DA0968">
        <w:tblPrEx>
          <w:tblLook w:val="04A0" w:firstRow="1" w:lastRow="0" w:firstColumn="1" w:lastColumn="0" w:noHBand="0" w:noVBand="1"/>
        </w:tblPrEx>
        <w:tc>
          <w:tcPr>
            <w:tcW w:w="846" w:type="dxa"/>
            <w:vMerge/>
          </w:tcPr>
          <w:p w14:paraId="4B546B72" w14:textId="77777777" w:rsidR="00A035C9" w:rsidRPr="00625292" w:rsidRDefault="00A035C9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Merge/>
          </w:tcPr>
          <w:p w14:paraId="00AAC544" w14:textId="77777777" w:rsidR="00A035C9" w:rsidRPr="00625292" w:rsidRDefault="00A035C9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04" w:type="dxa"/>
            <w:gridSpan w:val="5"/>
          </w:tcPr>
          <w:p w14:paraId="325E74CE" w14:textId="71782479" w:rsidR="00A035C9" w:rsidRPr="00625292" w:rsidRDefault="00A63DE1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Rev</w:t>
            </w:r>
            <w:r w:rsidR="003860DB" w:rsidRPr="00625292">
              <w:rPr>
                <w:rFonts w:ascii="Times New Roman" w:hAnsi="Times New Roman" w:cs="Times New Roman"/>
                <w:sz w:val="24"/>
                <w:szCs w:val="24"/>
              </w:rPr>
              <w:t xml:space="preserve">      GGGCTCTGATTCCTGCATCT</w:t>
            </w:r>
          </w:p>
        </w:tc>
      </w:tr>
      <w:tr w:rsidR="004F46F2" w:rsidRPr="00625292" w14:paraId="37863621" w14:textId="77777777" w:rsidTr="00DA0968">
        <w:tblPrEx>
          <w:tblLook w:val="04A0" w:firstRow="1" w:lastRow="0" w:firstColumn="1" w:lastColumn="0" w:noHBand="0" w:noVBand="1"/>
        </w:tblPrEx>
        <w:tc>
          <w:tcPr>
            <w:tcW w:w="846" w:type="dxa"/>
            <w:vMerge w:val="restart"/>
          </w:tcPr>
          <w:p w14:paraId="4A737E0A" w14:textId="102BE4CD" w:rsidR="004F46F2" w:rsidRPr="00625292" w:rsidRDefault="0069108B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410" w:type="dxa"/>
            <w:vMerge w:val="restart"/>
          </w:tcPr>
          <w:p w14:paraId="4BB720AC" w14:textId="77777777" w:rsidR="004F46F2" w:rsidRPr="00625292" w:rsidRDefault="006F4677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CytC</w:t>
            </w:r>
            <w:proofErr w:type="spellEnd"/>
          </w:p>
        </w:tc>
        <w:tc>
          <w:tcPr>
            <w:tcW w:w="6804" w:type="dxa"/>
            <w:gridSpan w:val="5"/>
          </w:tcPr>
          <w:p w14:paraId="4B6D348F" w14:textId="2964AA41" w:rsidR="004F46F2" w:rsidRPr="00625292" w:rsidRDefault="003860DB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For     TTGCACTTACACCGGTACTTAAGC</w:t>
            </w:r>
          </w:p>
        </w:tc>
      </w:tr>
      <w:tr w:rsidR="004F46F2" w:rsidRPr="00625292" w14:paraId="51706D88" w14:textId="77777777" w:rsidTr="00DA0968">
        <w:tblPrEx>
          <w:tblLook w:val="04A0" w:firstRow="1" w:lastRow="0" w:firstColumn="1" w:lastColumn="0" w:noHBand="0" w:noVBand="1"/>
        </w:tblPrEx>
        <w:tc>
          <w:tcPr>
            <w:tcW w:w="846" w:type="dxa"/>
            <w:vMerge/>
          </w:tcPr>
          <w:p w14:paraId="32D76435" w14:textId="77777777" w:rsidR="004F46F2" w:rsidRPr="00625292" w:rsidRDefault="004F46F2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Merge/>
          </w:tcPr>
          <w:p w14:paraId="0C2C2564" w14:textId="77777777" w:rsidR="004F46F2" w:rsidRPr="00625292" w:rsidRDefault="004F46F2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04" w:type="dxa"/>
            <w:gridSpan w:val="5"/>
          </w:tcPr>
          <w:p w14:paraId="14A32288" w14:textId="7F40572E" w:rsidR="004F46F2" w:rsidRPr="00625292" w:rsidRDefault="003860DB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Rev    ACGTCCCCACTCTCTAAGTCCAA</w:t>
            </w:r>
          </w:p>
        </w:tc>
      </w:tr>
      <w:tr w:rsidR="006F4677" w:rsidRPr="00625292" w14:paraId="5FAC9E90" w14:textId="77777777" w:rsidTr="00DA0968">
        <w:tblPrEx>
          <w:tblLook w:val="04A0" w:firstRow="1" w:lastRow="0" w:firstColumn="1" w:lastColumn="0" w:noHBand="0" w:noVBand="1"/>
        </w:tblPrEx>
        <w:tc>
          <w:tcPr>
            <w:tcW w:w="846" w:type="dxa"/>
            <w:vMerge w:val="restart"/>
          </w:tcPr>
          <w:p w14:paraId="6126E819" w14:textId="17EBFB2F" w:rsidR="006F4677" w:rsidRPr="00625292" w:rsidRDefault="0069108B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410" w:type="dxa"/>
            <w:vMerge w:val="restart"/>
          </w:tcPr>
          <w:p w14:paraId="2CA3044A" w14:textId="77777777" w:rsidR="006F4677" w:rsidRPr="00625292" w:rsidRDefault="006F4677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Cox4I</w:t>
            </w:r>
          </w:p>
        </w:tc>
        <w:tc>
          <w:tcPr>
            <w:tcW w:w="6804" w:type="dxa"/>
            <w:gridSpan w:val="5"/>
          </w:tcPr>
          <w:p w14:paraId="04E8525E" w14:textId="7E1EE62A" w:rsidR="006F4677" w:rsidRPr="00625292" w:rsidRDefault="003860DB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For    GGCCCGGCATTTTACGA</w:t>
            </w:r>
          </w:p>
        </w:tc>
      </w:tr>
      <w:tr w:rsidR="006F4677" w:rsidRPr="00625292" w14:paraId="375BE811" w14:textId="77777777" w:rsidTr="00DA0968">
        <w:tblPrEx>
          <w:tblLook w:val="04A0" w:firstRow="1" w:lastRow="0" w:firstColumn="1" w:lastColumn="0" w:noHBand="0" w:noVBand="1"/>
        </w:tblPrEx>
        <w:tc>
          <w:tcPr>
            <w:tcW w:w="846" w:type="dxa"/>
            <w:vMerge/>
          </w:tcPr>
          <w:p w14:paraId="7C4BDFE9" w14:textId="77777777" w:rsidR="006F4677" w:rsidRPr="00625292" w:rsidRDefault="006F4677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Merge/>
          </w:tcPr>
          <w:p w14:paraId="05D9F98A" w14:textId="77777777" w:rsidR="006F4677" w:rsidRPr="00625292" w:rsidRDefault="006F4677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04" w:type="dxa"/>
            <w:gridSpan w:val="5"/>
          </w:tcPr>
          <w:p w14:paraId="1646DB68" w14:textId="0C0E8969" w:rsidR="006F4677" w:rsidRPr="00625292" w:rsidRDefault="003860DB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Rev   TCACCGTGGAGCGGAAA</w:t>
            </w:r>
          </w:p>
        </w:tc>
      </w:tr>
      <w:tr w:rsidR="003860DB" w:rsidRPr="00625292" w14:paraId="1623ED71" w14:textId="77777777" w:rsidTr="00DA0968">
        <w:tblPrEx>
          <w:tblLook w:val="04A0" w:firstRow="1" w:lastRow="0" w:firstColumn="1" w:lastColumn="0" w:noHBand="0" w:noVBand="1"/>
        </w:tblPrEx>
        <w:tc>
          <w:tcPr>
            <w:tcW w:w="846" w:type="dxa"/>
            <w:vMerge w:val="restart"/>
          </w:tcPr>
          <w:p w14:paraId="5BE2B25C" w14:textId="4930F25A" w:rsidR="003860DB" w:rsidRPr="00625292" w:rsidRDefault="0069108B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410" w:type="dxa"/>
            <w:vMerge w:val="restart"/>
          </w:tcPr>
          <w:p w14:paraId="22E159A0" w14:textId="77777777" w:rsidR="003860DB" w:rsidRPr="00625292" w:rsidRDefault="003860DB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Cox5b</w:t>
            </w:r>
          </w:p>
        </w:tc>
        <w:tc>
          <w:tcPr>
            <w:tcW w:w="6804" w:type="dxa"/>
            <w:gridSpan w:val="5"/>
          </w:tcPr>
          <w:p w14:paraId="3A381FAC" w14:textId="2C51CE87" w:rsidR="003860DB" w:rsidRPr="00625292" w:rsidRDefault="003860DB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For    TGCGCTCCATGGCATCA</w:t>
            </w:r>
          </w:p>
        </w:tc>
      </w:tr>
      <w:tr w:rsidR="003860DB" w:rsidRPr="00625292" w14:paraId="7EC8DD45" w14:textId="77777777" w:rsidTr="00DA0968">
        <w:tblPrEx>
          <w:tblLook w:val="04A0" w:firstRow="1" w:lastRow="0" w:firstColumn="1" w:lastColumn="0" w:noHBand="0" w:noVBand="1"/>
        </w:tblPrEx>
        <w:tc>
          <w:tcPr>
            <w:tcW w:w="846" w:type="dxa"/>
            <w:vMerge/>
          </w:tcPr>
          <w:p w14:paraId="7B58C75D" w14:textId="77777777" w:rsidR="003860DB" w:rsidRPr="00625292" w:rsidRDefault="003860DB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Merge/>
          </w:tcPr>
          <w:p w14:paraId="17E52749" w14:textId="77777777" w:rsidR="003860DB" w:rsidRPr="00625292" w:rsidRDefault="003860DB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04" w:type="dxa"/>
            <w:gridSpan w:val="5"/>
          </w:tcPr>
          <w:p w14:paraId="4D20CF98" w14:textId="162AE950" w:rsidR="003860DB" w:rsidRPr="00625292" w:rsidRDefault="003860DB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Rev   CCCAGTCGCCTGCTCTTC</w:t>
            </w:r>
          </w:p>
        </w:tc>
      </w:tr>
      <w:tr w:rsidR="003860DB" w:rsidRPr="00625292" w14:paraId="7E8C3C17" w14:textId="77777777" w:rsidTr="00DA0968">
        <w:tblPrEx>
          <w:tblLook w:val="04A0" w:firstRow="1" w:lastRow="0" w:firstColumn="1" w:lastColumn="0" w:noHBand="0" w:noVBand="1"/>
        </w:tblPrEx>
        <w:tc>
          <w:tcPr>
            <w:tcW w:w="846" w:type="dxa"/>
            <w:vMerge w:val="restart"/>
          </w:tcPr>
          <w:p w14:paraId="7ADDA536" w14:textId="49826485" w:rsidR="003860DB" w:rsidRPr="00625292" w:rsidRDefault="0069108B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410" w:type="dxa"/>
            <w:vMerge w:val="restart"/>
          </w:tcPr>
          <w:p w14:paraId="24180048" w14:textId="77777777" w:rsidR="003860DB" w:rsidRPr="00625292" w:rsidRDefault="003860DB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ATP5A1</w:t>
            </w:r>
          </w:p>
        </w:tc>
        <w:tc>
          <w:tcPr>
            <w:tcW w:w="6804" w:type="dxa"/>
            <w:gridSpan w:val="5"/>
          </w:tcPr>
          <w:p w14:paraId="47CF80C7" w14:textId="4A41B379" w:rsidR="003860DB" w:rsidRPr="00625292" w:rsidRDefault="003860DB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For    TGCAAGGACTTCCATGCCTC</w:t>
            </w:r>
          </w:p>
        </w:tc>
      </w:tr>
      <w:tr w:rsidR="003860DB" w:rsidRPr="0069108B" w14:paraId="0DDF9FF2" w14:textId="77777777" w:rsidTr="00DA0968">
        <w:tblPrEx>
          <w:tblLook w:val="04A0" w:firstRow="1" w:lastRow="0" w:firstColumn="1" w:lastColumn="0" w:noHBand="0" w:noVBand="1"/>
        </w:tblPrEx>
        <w:tc>
          <w:tcPr>
            <w:tcW w:w="846" w:type="dxa"/>
            <w:vMerge/>
          </w:tcPr>
          <w:p w14:paraId="64EA2A7A" w14:textId="77777777" w:rsidR="003860DB" w:rsidRPr="00625292" w:rsidRDefault="003860DB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Merge/>
          </w:tcPr>
          <w:p w14:paraId="066C685C" w14:textId="77777777" w:rsidR="003860DB" w:rsidRPr="00625292" w:rsidRDefault="003860DB" w:rsidP="00EE04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04" w:type="dxa"/>
            <w:gridSpan w:val="5"/>
          </w:tcPr>
          <w:p w14:paraId="07EC4354" w14:textId="55E70DFD" w:rsidR="003860DB" w:rsidRPr="005E4AE3" w:rsidRDefault="003860DB" w:rsidP="00EE045D">
            <w:pPr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5E4AE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Rev   CGCCCAGGTTCTTCAAGATCAA</w:t>
            </w:r>
          </w:p>
        </w:tc>
      </w:tr>
      <w:tr w:rsidR="00685D62" w:rsidRPr="0069108B" w14:paraId="61E6DF42" w14:textId="77777777" w:rsidTr="003F265B">
        <w:tblPrEx>
          <w:tblLook w:val="04A0" w:firstRow="1" w:lastRow="0" w:firstColumn="1" w:lastColumn="0" w:noHBand="0" w:noVBand="1"/>
        </w:tblPrEx>
        <w:tc>
          <w:tcPr>
            <w:tcW w:w="10060" w:type="dxa"/>
            <w:gridSpan w:val="7"/>
          </w:tcPr>
          <w:p w14:paraId="3DE3A968" w14:textId="17AE9093" w:rsidR="00685D62" w:rsidRPr="005E4AE3" w:rsidRDefault="00685D62" w:rsidP="00EE045D">
            <w:pPr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625292">
              <w:rPr>
                <w:rFonts w:ascii="Times New Roman" w:hAnsi="Times New Roman" w:cs="Times New Roman"/>
                <w:b/>
                <w:sz w:val="24"/>
                <w:szCs w:val="24"/>
              </w:rPr>
              <w:t>Mitochondrial DNA quantification</w:t>
            </w:r>
          </w:p>
        </w:tc>
      </w:tr>
      <w:tr w:rsidR="00685D62" w:rsidRPr="0069108B" w14:paraId="0D4F71E7" w14:textId="77777777" w:rsidTr="00DA0968">
        <w:tblPrEx>
          <w:tblLook w:val="04A0" w:firstRow="1" w:lastRow="0" w:firstColumn="1" w:lastColumn="0" w:noHBand="0" w:noVBand="1"/>
        </w:tblPrEx>
        <w:tc>
          <w:tcPr>
            <w:tcW w:w="846" w:type="dxa"/>
          </w:tcPr>
          <w:p w14:paraId="65EE33C6" w14:textId="53868DA5" w:rsidR="00685D62" w:rsidRPr="00625292" w:rsidRDefault="00685D62" w:rsidP="00685D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S.No</w:t>
            </w:r>
            <w:proofErr w:type="spellEnd"/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410" w:type="dxa"/>
          </w:tcPr>
          <w:p w14:paraId="7E4516CE" w14:textId="6BF4CFA0" w:rsidR="00685D62" w:rsidRPr="00625292" w:rsidRDefault="00685D62" w:rsidP="00685D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Primer</w:t>
            </w:r>
          </w:p>
        </w:tc>
        <w:tc>
          <w:tcPr>
            <w:tcW w:w="6804" w:type="dxa"/>
            <w:gridSpan w:val="5"/>
          </w:tcPr>
          <w:p w14:paraId="3B88E1E9" w14:textId="29CE216A" w:rsidR="00685D62" w:rsidRPr="005E4AE3" w:rsidRDefault="00685D62" w:rsidP="00685D62">
            <w:pPr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Primer Sequence</w:t>
            </w:r>
          </w:p>
        </w:tc>
      </w:tr>
      <w:tr w:rsidR="00DA0968" w:rsidRPr="0069108B" w14:paraId="671A6A85" w14:textId="77777777" w:rsidTr="00DA0968">
        <w:tblPrEx>
          <w:tblLook w:val="04A0" w:firstRow="1" w:lastRow="0" w:firstColumn="1" w:lastColumn="0" w:noHBand="0" w:noVBand="1"/>
        </w:tblPrEx>
        <w:tc>
          <w:tcPr>
            <w:tcW w:w="846" w:type="dxa"/>
            <w:vMerge w:val="restart"/>
          </w:tcPr>
          <w:p w14:paraId="4C7E589B" w14:textId="7605EBB0" w:rsidR="00DA0968" w:rsidRPr="00625292" w:rsidRDefault="00DA0968" w:rsidP="00685D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410" w:type="dxa"/>
            <w:vMerge w:val="restart"/>
          </w:tcPr>
          <w:p w14:paraId="261A0DA6" w14:textId="5C2FC907" w:rsidR="00DA0968" w:rsidRPr="00625292" w:rsidRDefault="00DA0968" w:rsidP="00685D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ND1</w:t>
            </w:r>
          </w:p>
        </w:tc>
        <w:tc>
          <w:tcPr>
            <w:tcW w:w="6804" w:type="dxa"/>
            <w:gridSpan w:val="5"/>
          </w:tcPr>
          <w:p w14:paraId="508A5CE4" w14:textId="304008C1" w:rsidR="00DA0968" w:rsidRPr="00625292" w:rsidRDefault="00DA0968" w:rsidP="00685D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For    CCCTAAAACCCGCCACATCT</w:t>
            </w:r>
          </w:p>
        </w:tc>
      </w:tr>
      <w:tr w:rsidR="00DA0968" w:rsidRPr="0069108B" w14:paraId="21A3F1BF" w14:textId="77777777" w:rsidTr="00DA0968">
        <w:tblPrEx>
          <w:tblLook w:val="04A0" w:firstRow="1" w:lastRow="0" w:firstColumn="1" w:lastColumn="0" w:noHBand="0" w:noVBand="1"/>
        </w:tblPrEx>
        <w:tc>
          <w:tcPr>
            <w:tcW w:w="846" w:type="dxa"/>
            <w:vMerge/>
          </w:tcPr>
          <w:p w14:paraId="42A8ED76" w14:textId="77777777" w:rsidR="00DA0968" w:rsidRPr="00625292" w:rsidRDefault="00DA0968" w:rsidP="00685D6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Merge/>
          </w:tcPr>
          <w:p w14:paraId="65AAAEE4" w14:textId="77777777" w:rsidR="00DA0968" w:rsidRPr="00625292" w:rsidRDefault="00DA0968" w:rsidP="00685D6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04" w:type="dxa"/>
            <w:gridSpan w:val="5"/>
          </w:tcPr>
          <w:p w14:paraId="600457AA" w14:textId="297DEFD3" w:rsidR="00DA0968" w:rsidRPr="00625292" w:rsidRDefault="00DA0968" w:rsidP="00685D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Rev   TAGAAGAGCGATGGTGAGAGCTAA</w:t>
            </w:r>
          </w:p>
        </w:tc>
      </w:tr>
      <w:tr w:rsidR="00DA0968" w:rsidRPr="0069108B" w14:paraId="153E800D" w14:textId="77777777" w:rsidTr="00DA0968">
        <w:tblPrEx>
          <w:tblLook w:val="04A0" w:firstRow="1" w:lastRow="0" w:firstColumn="1" w:lastColumn="0" w:noHBand="0" w:noVBand="1"/>
        </w:tblPrEx>
        <w:tc>
          <w:tcPr>
            <w:tcW w:w="846" w:type="dxa"/>
          </w:tcPr>
          <w:p w14:paraId="1A8E3BDB" w14:textId="709FCD0C" w:rsidR="00DA0968" w:rsidRPr="00625292" w:rsidRDefault="00DA0968" w:rsidP="00DA09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2410" w:type="dxa"/>
          </w:tcPr>
          <w:p w14:paraId="5D9B100E" w14:textId="775B9A62" w:rsidR="00DA0968" w:rsidRPr="00625292" w:rsidRDefault="00DA0968" w:rsidP="00DA09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β-Actin</w:t>
            </w:r>
          </w:p>
        </w:tc>
        <w:tc>
          <w:tcPr>
            <w:tcW w:w="6804" w:type="dxa"/>
            <w:gridSpan w:val="5"/>
          </w:tcPr>
          <w:p w14:paraId="20C3DE93" w14:textId="482AC90B" w:rsidR="00DA0968" w:rsidRPr="00625292" w:rsidRDefault="00DA0968" w:rsidP="00DA09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For    CCCAG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ATGTACGTTGCTA</w:t>
            </w:r>
          </w:p>
        </w:tc>
      </w:tr>
      <w:tr w:rsidR="00DA0968" w:rsidRPr="0069108B" w14:paraId="111450BB" w14:textId="77777777" w:rsidTr="00DA0968">
        <w:tblPrEx>
          <w:tblLook w:val="04A0" w:firstRow="1" w:lastRow="0" w:firstColumn="1" w:lastColumn="0" w:noHBand="0" w:noVBand="1"/>
        </w:tblPrEx>
        <w:tc>
          <w:tcPr>
            <w:tcW w:w="846" w:type="dxa"/>
          </w:tcPr>
          <w:p w14:paraId="3C8F8A9B" w14:textId="77777777" w:rsidR="00DA0968" w:rsidRDefault="00DA0968" w:rsidP="00DA096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69C53B9D" w14:textId="77777777" w:rsidR="00DA0968" w:rsidRPr="00625292" w:rsidRDefault="00DA0968" w:rsidP="00DA096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04" w:type="dxa"/>
            <w:gridSpan w:val="5"/>
          </w:tcPr>
          <w:p w14:paraId="4E8CF809" w14:textId="2C6F89DB" w:rsidR="00DA0968" w:rsidRPr="00625292" w:rsidRDefault="00DA0968" w:rsidP="00DA09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292">
              <w:rPr>
                <w:rFonts w:ascii="Times New Roman" w:hAnsi="Times New Roman" w:cs="Times New Roman"/>
                <w:sz w:val="24"/>
                <w:szCs w:val="24"/>
              </w:rPr>
              <w:t>Rev    CGTCACCGGAGTCCATCAC</w:t>
            </w:r>
          </w:p>
        </w:tc>
      </w:tr>
    </w:tbl>
    <w:p w14:paraId="5AD54163" w14:textId="77777777" w:rsidR="00963296" w:rsidRDefault="00963296" w:rsidP="00EE045D">
      <w:pPr>
        <w:rPr>
          <w:rFonts w:ascii="Times New Roman" w:hAnsi="Times New Roman" w:cs="Times New Roman"/>
          <w:sz w:val="24"/>
          <w:szCs w:val="24"/>
        </w:rPr>
      </w:pPr>
    </w:p>
    <w:p w14:paraId="423A6754" w14:textId="77777777" w:rsidR="001A59C2" w:rsidRPr="00A4756E" w:rsidRDefault="001A59C2" w:rsidP="00EE045D">
      <w:pPr>
        <w:rPr>
          <w:rFonts w:ascii="Times New Roman" w:hAnsi="Times New Roman" w:cs="Times New Roman"/>
          <w:sz w:val="24"/>
          <w:szCs w:val="24"/>
        </w:rPr>
      </w:pPr>
    </w:p>
    <w:sectPr w:rsidR="001A59C2" w:rsidRPr="00A4756E" w:rsidSect="001508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F62881" w14:textId="77777777" w:rsidR="00FF0C20" w:rsidRDefault="00FF0C20" w:rsidP="00ED7168">
      <w:pPr>
        <w:spacing w:after="0" w:line="240" w:lineRule="auto"/>
      </w:pPr>
      <w:r>
        <w:separator/>
      </w:r>
    </w:p>
  </w:endnote>
  <w:endnote w:type="continuationSeparator" w:id="0">
    <w:p w14:paraId="03457D6E" w14:textId="77777777" w:rsidR="00FF0C20" w:rsidRDefault="00FF0C20" w:rsidP="00ED71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D7C1DD" w14:textId="77777777" w:rsidR="00FF0C20" w:rsidRDefault="00FF0C20" w:rsidP="00ED7168">
      <w:pPr>
        <w:spacing w:after="0" w:line="240" w:lineRule="auto"/>
      </w:pPr>
      <w:r>
        <w:separator/>
      </w:r>
    </w:p>
  </w:footnote>
  <w:footnote w:type="continuationSeparator" w:id="0">
    <w:p w14:paraId="596C67CB" w14:textId="77777777" w:rsidR="00FF0C20" w:rsidRDefault="00FF0C20" w:rsidP="00ED716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G3NDMzNDY1NjS0MDZR0lEKTi0uzszPAykwqgUATbTknSwAAAA="/>
  </w:docVars>
  <w:rsids>
    <w:rsidRoot w:val="00EB4EB8"/>
    <w:rsid w:val="00011A62"/>
    <w:rsid w:val="00034F7B"/>
    <w:rsid w:val="00035C7C"/>
    <w:rsid w:val="0006561B"/>
    <w:rsid w:val="000A12A5"/>
    <w:rsid w:val="000D2BE6"/>
    <w:rsid w:val="000D6E58"/>
    <w:rsid w:val="000D6F72"/>
    <w:rsid w:val="001116FD"/>
    <w:rsid w:val="00144604"/>
    <w:rsid w:val="0015081B"/>
    <w:rsid w:val="00164742"/>
    <w:rsid w:val="00174AFF"/>
    <w:rsid w:val="00180C9D"/>
    <w:rsid w:val="00190F1F"/>
    <w:rsid w:val="00197E9E"/>
    <w:rsid w:val="001A0E22"/>
    <w:rsid w:val="001A59C2"/>
    <w:rsid w:val="001D1298"/>
    <w:rsid w:val="001D356C"/>
    <w:rsid w:val="001D3EF2"/>
    <w:rsid w:val="001D59CD"/>
    <w:rsid w:val="001E2110"/>
    <w:rsid w:val="0020533E"/>
    <w:rsid w:val="00250714"/>
    <w:rsid w:val="00261172"/>
    <w:rsid w:val="00272614"/>
    <w:rsid w:val="002744F0"/>
    <w:rsid w:val="0028455E"/>
    <w:rsid w:val="00297034"/>
    <w:rsid w:val="002D0043"/>
    <w:rsid w:val="002F285B"/>
    <w:rsid w:val="0031151B"/>
    <w:rsid w:val="00325E22"/>
    <w:rsid w:val="00331AED"/>
    <w:rsid w:val="003340C0"/>
    <w:rsid w:val="00337B85"/>
    <w:rsid w:val="003575BA"/>
    <w:rsid w:val="003860DB"/>
    <w:rsid w:val="003B58E8"/>
    <w:rsid w:val="003D5876"/>
    <w:rsid w:val="003D6B75"/>
    <w:rsid w:val="003E5A7F"/>
    <w:rsid w:val="003F0019"/>
    <w:rsid w:val="004020F2"/>
    <w:rsid w:val="00413F37"/>
    <w:rsid w:val="00430083"/>
    <w:rsid w:val="0043587F"/>
    <w:rsid w:val="00443DDB"/>
    <w:rsid w:val="004457E0"/>
    <w:rsid w:val="00461855"/>
    <w:rsid w:val="00493C7D"/>
    <w:rsid w:val="004B092D"/>
    <w:rsid w:val="004C0FE5"/>
    <w:rsid w:val="004F46F2"/>
    <w:rsid w:val="004F62D6"/>
    <w:rsid w:val="00504761"/>
    <w:rsid w:val="00504D7A"/>
    <w:rsid w:val="0051577D"/>
    <w:rsid w:val="00517717"/>
    <w:rsid w:val="00532951"/>
    <w:rsid w:val="005410CE"/>
    <w:rsid w:val="00554993"/>
    <w:rsid w:val="00576DCB"/>
    <w:rsid w:val="005C1797"/>
    <w:rsid w:val="005C4CA0"/>
    <w:rsid w:val="005C7F02"/>
    <w:rsid w:val="005E0EAF"/>
    <w:rsid w:val="005E4AE3"/>
    <w:rsid w:val="00612DE7"/>
    <w:rsid w:val="00625292"/>
    <w:rsid w:val="00645304"/>
    <w:rsid w:val="00646623"/>
    <w:rsid w:val="006756FC"/>
    <w:rsid w:val="00685D62"/>
    <w:rsid w:val="0069108B"/>
    <w:rsid w:val="00693D84"/>
    <w:rsid w:val="006D1AED"/>
    <w:rsid w:val="006D3E67"/>
    <w:rsid w:val="006F4677"/>
    <w:rsid w:val="006F6B0A"/>
    <w:rsid w:val="00707F4A"/>
    <w:rsid w:val="00747ABC"/>
    <w:rsid w:val="00756C45"/>
    <w:rsid w:val="00785A57"/>
    <w:rsid w:val="007B0AD9"/>
    <w:rsid w:val="007C18CA"/>
    <w:rsid w:val="007C786A"/>
    <w:rsid w:val="007D40D9"/>
    <w:rsid w:val="00817800"/>
    <w:rsid w:val="00854292"/>
    <w:rsid w:val="00854498"/>
    <w:rsid w:val="00886C8F"/>
    <w:rsid w:val="00892B25"/>
    <w:rsid w:val="00897152"/>
    <w:rsid w:val="008A0A9F"/>
    <w:rsid w:val="008A7F9E"/>
    <w:rsid w:val="008B336E"/>
    <w:rsid w:val="008B4F2E"/>
    <w:rsid w:val="00910A4E"/>
    <w:rsid w:val="009238DA"/>
    <w:rsid w:val="00951C44"/>
    <w:rsid w:val="00963296"/>
    <w:rsid w:val="00996B60"/>
    <w:rsid w:val="009A5051"/>
    <w:rsid w:val="009B1A0A"/>
    <w:rsid w:val="009D705F"/>
    <w:rsid w:val="00A010A0"/>
    <w:rsid w:val="00A035C9"/>
    <w:rsid w:val="00A042C0"/>
    <w:rsid w:val="00A36C86"/>
    <w:rsid w:val="00A4756E"/>
    <w:rsid w:val="00A477DE"/>
    <w:rsid w:val="00A63DE1"/>
    <w:rsid w:val="00A64380"/>
    <w:rsid w:val="00A734AB"/>
    <w:rsid w:val="00A75765"/>
    <w:rsid w:val="00A83B79"/>
    <w:rsid w:val="00AA7EEE"/>
    <w:rsid w:val="00AC2C59"/>
    <w:rsid w:val="00AD272E"/>
    <w:rsid w:val="00AD7E6D"/>
    <w:rsid w:val="00B36D12"/>
    <w:rsid w:val="00B43457"/>
    <w:rsid w:val="00B511F9"/>
    <w:rsid w:val="00B51CBB"/>
    <w:rsid w:val="00BA25B6"/>
    <w:rsid w:val="00BB0C58"/>
    <w:rsid w:val="00BD22E8"/>
    <w:rsid w:val="00BF0089"/>
    <w:rsid w:val="00C035A4"/>
    <w:rsid w:val="00C11795"/>
    <w:rsid w:val="00C15F02"/>
    <w:rsid w:val="00C374A8"/>
    <w:rsid w:val="00C55EEC"/>
    <w:rsid w:val="00C605A8"/>
    <w:rsid w:val="00C743E1"/>
    <w:rsid w:val="00C828ED"/>
    <w:rsid w:val="00CA0830"/>
    <w:rsid w:val="00CC1B67"/>
    <w:rsid w:val="00CE7240"/>
    <w:rsid w:val="00D102AE"/>
    <w:rsid w:val="00D12C12"/>
    <w:rsid w:val="00D61C67"/>
    <w:rsid w:val="00D73E78"/>
    <w:rsid w:val="00D82180"/>
    <w:rsid w:val="00D83954"/>
    <w:rsid w:val="00D84B33"/>
    <w:rsid w:val="00D96017"/>
    <w:rsid w:val="00DA0968"/>
    <w:rsid w:val="00DA3845"/>
    <w:rsid w:val="00DA4852"/>
    <w:rsid w:val="00DB7DAB"/>
    <w:rsid w:val="00DC65BE"/>
    <w:rsid w:val="00DE18D0"/>
    <w:rsid w:val="00E424BC"/>
    <w:rsid w:val="00E6275D"/>
    <w:rsid w:val="00E74434"/>
    <w:rsid w:val="00E8778A"/>
    <w:rsid w:val="00EA439E"/>
    <w:rsid w:val="00EB1419"/>
    <w:rsid w:val="00EB4EB8"/>
    <w:rsid w:val="00EC3846"/>
    <w:rsid w:val="00EC43A2"/>
    <w:rsid w:val="00ED25B0"/>
    <w:rsid w:val="00ED7168"/>
    <w:rsid w:val="00EE045D"/>
    <w:rsid w:val="00F24931"/>
    <w:rsid w:val="00F44D73"/>
    <w:rsid w:val="00F51B71"/>
    <w:rsid w:val="00F66ACB"/>
    <w:rsid w:val="00F702EB"/>
    <w:rsid w:val="00F8504A"/>
    <w:rsid w:val="00F95DB8"/>
    <w:rsid w:val="00FB0504"/>
    <w:rsid w:val="00FB1EAC"/>
    <w:rsid w:val="00FD0822"/>
    <w:rsid w:val="00FD3B40"/>
    <w:rsid w:val="00FF0C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A29367"/>
  <w15:docId w15:val="{3B1320E7-E973-4FE4-A6EB-6D24268A5F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508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1C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27261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D71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7168"/>
  </w:style>
  <w:style w:type="paragraph" w:styleId="Footer">
    <w:name w:val="footer"/>
    <w:basedOn w:val="Normal"/>
    <w:link w:val="FooterChar"/>
    <w:uiPriority w:val="99"/>
    <w:unhideWhenUsed/>
    <w:rsid w:val="00ED71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7168"/>
  </w:style>
  <w:style w:type="paragraph" w:styleId="BalloonText">
    <w:name w:val="Balloon Text"/>
    <w:basedOn w:val="Normal"/>
    <w:link w:val="BalloonTextChar"/>
    <w:uiPriority w:val="99"/>
    <w:semiHidden/>
    <w:unhideWhenUsed/>
    <w:rsid w:val="005E4A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4AE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808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2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9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28</Words>
  <Characters>244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-soft</Company>
  <LinksUpToDate>false</LinksUpToDate>
  <CharactersWithSpaces>2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pc</dc:creator>
  <cp:lastModifiedBy>Sanjay</cp:lastModifiedBy>
  <cp:revision>3</cp:revision>
  <dcterms:created xsi:type="dcterms:W3CDTF">2024-09-17T12:45:00Z</dcterms:created>
  <dcterms:modified xsi:type="dcterms:W3CDTF">2024-09-17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c181cc87b305715abea6302a4e96e97cf56b0f1d1047de5066420582b96cfd</vt:lpwstr>
  </property>
</Properties>
</file>